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9366" w14:textId="5B89DCA1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t>Name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of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Journal: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color w:val="000000"/>
        </w:rPr>
        <w:t>Artificial</w:t>
      </w:r>
      <w:r w:rsidR="00C50688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color w:val="000000"/>
        </w:rPr>
        <w:t>Intelligence</w:t>
      </w:r>
      <w:r w:rsidR="00C50688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color w:val="000000"/>
        </w:rPr>
        <w:t>in</w:t>
      </w:r>
      <w:r w:rsidR="00C50688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color w:val="000000"/>
        </w:rPr>
        <w:t>Gastrointestinal</w:t>
      </w:r>
      <w:r w:rsidR="00C50688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color w:val="000000"/>
        </w:rPr>
        <w:t>Endoscopy</w:t>
      </w:r>
    </w:p>
    <w:p w14:paraId="0F518DDE" w14:textId="5DC13C88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t>Manuscript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NO: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67597</w:t>
      </w:r>
    </w:p>
    <w:p w14:paraId="46BC4102" w14:textId="288746AB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t>Manuscript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Type: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PIN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VIEW</w:t>
      </w:r>
    </w:p>
    <w:p w14:paraId="3F16CEE1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90B6FD1" w14:textId="6F69210D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bCs/>
          <w:color w:val="000000"/>
        </w:rPr>
        <w:t>Artificial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intelligence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assisted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assessment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of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endoscopic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disease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activity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in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inflammatory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bowel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disease</w:t>
      </w:r>
    </w:p>
    <w:p w14:paraId="76CD9C35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8EEA40D" w14:textId="3874BD2A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L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68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al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tifici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lligen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flammato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w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</w:p>
    <w:p w14:paraId="061857E0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EEFD4FC" w14:textId="48A9EBDA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Bobb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o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Joh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urisch</w:t>
      </w:r>
    </w:p>
    <w:p w14:paraId="01CAB2A0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83346F7" w14:textId="5C5D99C8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bCs/>
          <w:color w:val="000000"/>
        </w:rPr>
        <w:t>Bobby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Lo,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Johan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Burisch,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astrounit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d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ction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penhag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ivers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spit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vidovr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vidov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2650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nmark</w:t>
      </w:r>
    </w:p>
    <w:p w14:paraId="42365D54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AA74A10" w14:textId="54AF6F8E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bCs/>
          <w:color w:val="000000"/>
        </w:rPr>
        <w:t>Bobby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Lo,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Johan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Burisch,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penhag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ent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flammato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w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hildren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dolesce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dult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penhag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ivers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spit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vidovr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vidov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2650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nmark</w:t>
      </w:r>
    </w:p>
    <w:p w14:paraId="3ED12CE4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9B401F0" w14:textId="6CDE9099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uris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J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uthor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d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ignifica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tribu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ear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scrib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nuscript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B8211E">
        <w:rPr>
          <w:rFonts w:ascii="Book Antiqua" w:eastAsia="Book Antiqua" w:hAnsi="Book Antiqua" w:cs="Book Antiqua"/>
          <w:color w:val="000000"/>
        </w:rPr>
        <w:t>a</w:t>
      </w:r>
      <w:r w:rsidRPr="00B04807">
        <w:rPr>
          <w:rFonts w:ascii="Book Antiqua" w:eastAsia="Book Antiqua" w:hAnsi="Book Antiqua" w:cs="Book Antiqua"/>
          <w:color w:val="000000"/>
        </w:rPr>
        <w:t>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uthor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pprov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n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nuscrip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e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uthorship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ist.</w:t>
      </w:r>
    </w:p>
    <w:p w14:paraId="09BB4F99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1E95A59" w14:textId="75DB9A58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Bobby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Lo,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MD,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astrounit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d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ction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penhag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ivers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spit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vidovr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Kettegår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l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30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vidov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2650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nmark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bby_lo@protonmail.com</w:t>
      </w:r>
    </w:p>
    <w:p w14:paraId="203C0A43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A625E9E" w14:textId="7940E7AE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pri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28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2021</w:t>
      </w:r>
    </w:p>
    <w:p w14:paraId="6AD4A8AA" w14:textId="6235A41E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Jun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27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2021</w:t>
      </w:r>
    </w:p>
    <w:p w14:paraId="7B5776B8" w14:textId="21AEB661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0" w:name="OLE_LINK15"/>
      <w:bookmarkStart w:id="1" w:name="OLE_LINK33"/>
      <w:bookmarkStart w:id="2" w:name="OLE_LINK48"/>
      <w:r w:rsidR="00B8211E">
        <w:rPr>
          <w:rFonts w:ascii="Book Antiqua" w:eastAsia="宋体" w:hAnsi="Book Antiqua" w:hint="eastAsia"/>
          <w:color w:val="000000" w:themeColor="text1"/>
        </w:rPr>
        <w:t>Au</w:t>
      </w:r>
      <w:r w:rsidR="00B8211E">
        <w:rPr>
          <w:rFonts w:ascii="Book Antiqua" w:eastAsia="宋体" w:hAnsi="Book Antiqua"/>
          <w:color w:val="000000" w:themeColor="text1"/>
        </w:rPr>
        <w:t>gust</w:t>
      </w:r>
      <w:r w:rsidR="00C50688">
        <w:rPr>
          <w:rFonts w:ascii="Book Antiqua" w:eastAsia="宋体" w:hAnsi="Book Antiqua"/>
          <w:color w:val="000000" w:themeColor="text1"/>
        </w:rPr>
        <w:t xml:space="preserve"> </w:t>
      </w:r>
      <w:r w:rsidR="00B8211E">
        <w:rPr>
          <w:rFonts w:ascii="Book Antiqua" w:eastAsia="宋体" w:hAnsi="Book Antiqua"/>
          <w:color w:val="000000" w:themeColor="text1"/>
        </w:rPr>
        <w:t>16</w:t>
      </w:r>
      <w:r w:rsidR="00B8211E" w:rsidRPr="00F06907">
        <w:rPr>
          <w:rFonts w:ascii="Book Antiqua" w:eastAsia="宋体" w:hAnsi="Book Antiqua"/>
          <w:color w:val="000000" w:themeColor="text1"/>
        </w:rPr>
        <w:t>,</w:t>
      </w:r>
      <w:r w:rsidR="00C50688">
        <w:rPr>
          <w:rFonts w:ascii="Book Antiqua" w:eastAsia="宋体" w:hAnsi="Book Antiqua"/>
          <w:color w:val="000000" w:themeColor="text1"/>
        </w:rPr>
        <w:t xml:space="preserve"> </w:t>
      </w:r>
      <w:r w:rsidR="00B8211E" w:rsidRPr="00F06907">
        <w:rPr>
          <w:rFonts w:ascii="Book Antiqua" w:eastAsia="宋体" w:hAnsi="Book Antiqua"/>
          <w:color w:val="000000" w:themeColor="text1"/>
        </w:rPr>
        <w:t>2021</w:t>
      </w:r>
      <w:bookmarkEnd w:id="0"/>
      <w:bookmarkEnd w:id="1"/>
      <w:bookmarkEnd w:id="2"/>
    </w:p>
    <w:p w14:paraId="65725F83" w14:textId="2F869C45" w:rsidR="00A77B3E" w:rsidRPr="008765F0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bCs/>
          <w:color w:val="000000"/>
        </w:rPr>
        <w:lastRenderedPageBreak/>
        <w:t>Published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765F0" w:rsidRPr="008765F0">
        <w:rPr>
          <w:rFonts w:ascii="Book Antiqua" w:eastAsia="Book Antiqua" w:hAnsi="Book Antiqua" w:cs="Book Antiqua"/>
          <w:bCs/>
          <w:color w:val="000000"/>
        </w:rPr>
        <w:t>August</w:t>
      </w:r>
      <w:r w:rsidR="00C50688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8765F0" w:rsidRPr="008765F0">
        <w:rPr>
          <w:rFonts w:ascii="Book Antiqua" w:eastAsia="Book Antiqua" w:hAnsi="Book Antiqua" w:cs="Book Antiqua"/>
          <w:bCs/>
          <w:color w:val="000000"/>
        </w:rPr>
        <w:t>28,</w:t>
      </w:r>
      <w:r w:rsidR="00C50688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8765F0" w:rsidRPr="008765F0">
        <w:rPr>
          <w:rFonts w:ascii="Book Antiqua" w:eastAsia="Book Antiqua" w:hAnsi="Book Antiqua" w:cs="Book Antiqua"/>
          <w:bCs/>
          <w:color w:val="000000"/>
        </w:rPr>
        <w:t>2021</w:t>
      </w:r>
    </w:p>
    <w:p w14:paraId="6FC7095E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B04807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BF40C0" w14:textId="77777777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6123EB47" w14:textId="1F80F0A8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Assess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tiv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fficul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0A5CBD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0A5CBD">
        <w:rPr>
          <w:rFonts w:ascii="Book Antiqua" w:eastAsia="Book Antiqua" w:hAnsi="Book Antiqua" w:cs="Book Antiqua"/>
          <w:color w:val="000000"/>
        </w:rPr>
        <w:t>patie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0A5CBD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flammato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w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B8211E">
        <w:rPr>
          <w:rFonts w:ascii="Book Antiqua" w:eastAsia="Book Antiqua" w:hAnsi="Book Antiqua" w:cs="Book Antiqua"/>
          <w:color w:val="000000"/>
        </w:rPr>
        <w:t>(IBD)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[compris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596BBB" w:rsidRPr="00B04807">
        <w:rPr>
          <w:rFonts w:ascii="Book Antiqua" w:eastAsia="Book Antiqua" w:hAnsi="Book Antiqua" w:cs="Book Antiqua"/>
          <w:color w:val="000000"/>
        </w:rPr>
        <w:t>Crohn</w:t>
      </w:r>
      <w:r w:rsidR="00596BBB">
        <w:rPr>
          <w:rFonts w:ascii="Book Antiqua" w:eastAsia="Book Antiqua" w:hAnsi="Book Antiqua" w:cs="Book Antiqua"/>
          <w:color w:val="000000"/>
        </w:rPr>
        <w:t>'</w:t>
      </w:r>
      <w:r w:rsidR="00596BBB" w:rsidRPr="00B04807">
        <w:rPr>
          <w:rFonts w:ascii="Book Antiqua" w:eastAsia="Book Antiqua" w:hAnsi="Book Antiqua" w:cs="Book Antiqua"/>
          <w:color w:val="000000"/>
        </w:rPr>
        <w:t>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CD)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lcerat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lit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UC)]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ess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urrent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und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rad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ivot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iti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erta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eatment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Yet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harmon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u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mo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perts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assess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am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pert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om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monstr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t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lipp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in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0A5CBD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reate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hiev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sensu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w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hysicia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ess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tiv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ach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Kapp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lu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0.77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77%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gree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djust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hance/accident)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satisf</w:t>
      </w:r>
      <w:r w:rsidR="000A5CBD">
        <w:rPr>
          <w:rFonts w:ascii="Book Antiqua" w:eastAsia="Book Antiqua" w:hAnsi="Book Antiqua" w:cs="Book Antiqua"/>
          <w:color w:val="000000"/>
        </w:rPr>
        <w:t>acto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al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isk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urge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gress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ou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p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re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ate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ro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d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pecialitie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put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istan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com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creasing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esting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special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ft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man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chin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arn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–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lloquial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ferr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tifici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lligen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AI)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par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th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aly</w:t>
      </w:r>
      <w:r w:rsidR="000A5CBD">
        <w:rPr>
          <w:rFonts w:ascii="Book Antiqua" w:eastAsia="Book Antiqua" w:hAnsi="Book Antiqua" w:cs="Book Antiqua"/>
          <w:color w:val="000000"/>
        </w:rPr>
        <w:t>s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thod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rength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i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pabil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r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plex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r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lative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ma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se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bil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ar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596BBB" w:rsidRPr="00B04807">
        <w:rPr>
          <w:rFonts w:ascii="Book Antiqua" w:eastAsia="Book Antiqua" w:hAnsi="Book Antiqua" w:cs="Book Antiqua"/>
          <w:color w:val="000000"/>
        </w:rPr>
        <w:t>optimi</w:t>
      </w:r>
      <w:r w:rsidR="00596BBB">
        <w:rPr>
          <w:rFonts w:ascii="Book Antiqua" w:eastAsia="Book Antiqua" w:hAnsi="Book Antiqua" w:cs="Book Antiqua"/>
          <w:color w:val="000000"/>
        </w:rPr>
        <w:t>s</w:t>
      </w:r>
      <w:r w:rsidR="00596BBB" w:rsidRPr="00B04807">
        <w:rPr>
          <w:rFonts w:ascii="Book Antiqua" w:eastAsia="Book Antiqua" w:hAnsi="Book Antiqua" w:cs="Book Antiqua"/>
          <w:color w:val="000000"/>
        </w:rPr>
        <w:t>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edictio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r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put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refo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id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u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p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b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mo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consistenc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mo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uma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596BBB" w:rsidRPr="00B04807">
        <w:rPr>
          <w:rFonts w:ascii="Book Antiqua" w:eastAsia="Book Antiqua" w:hAnsi="Book Antiqua" w:cs="Book Antiqua"/>
          <w:color w:val="000000"/>
        </w:rPr>
        <w:t>standardi</w:t>
      </w:r>
      <w:r w:rsidR="00596BBB">
        <w:rPr>
          <w:rFonts w:ascii="Book Antiqua" w:eastAsia="Book Antiqua" w:hAnsi="Book Antiqua" w:cs="Book Antiqua"/>
          <w:color w:val="000000"/>
        </w:rPr>
        <w:t>s</w:t>
      </w:r>
      <w:r w:rsidR="00596BBB" w:rsidRPr="00B04807">
        <w:rPr>
          <w:rFonts w:ascii="Book Antiqua" w:eastAsia="Book Antiqua" w:hAnsi="Book Antiqua" w:cs="Book Antiqua"/>
          <w:color w:val="000000"/>
        </w:rPr>
        <w:t>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ro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ducation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vel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ationalit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ource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nifes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ndfu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e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in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ppli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psu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0A5CBD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lonoscop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0A5CBD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0A5CBD">
        <w:rPr>
          <w:rFonts w:ascii="Book Antiqua" w:eastAsia="Book Antiqua" w:hAnsi="Book Antiqua" w:cs="Book Antiqua"/>
          <w:color w:val="000000"/>
        </w:rPr>
        <w:t>However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u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c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la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BD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re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consistenc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w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e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por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ame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pin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view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plo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tho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ublish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596BBB" w:rsidRPr="00B04807">
        <w:rPr>
          <w:rFonts w:ascii="Book Antiqua" w:eastAsia="Book Antiqua" w:hAnsi="Book Antiqua" w:cs="Book Antiqua"/>
          <w:color w:val="000000"/>
        </w:rPr>
        <w:t>utili</w:t>
      </w:r>
      <w:r w:rsidR="00596BBB">
        <w:rPr>
          <w:rFonts w:ascii="Book Antiqua" w:eastAsia="Book Antiqua" w:hAnsi="Book Antiqua" w:cs="Book Antiqua"/>
          <w:color w:val="000000"/>
        </w:rPr>
        <w:t>s</w:t>
      </w:r>
      <w:r w:rsidR="00596BBB" w:rsidRPr="00B04807">
        <w:rPr>
          <w:rFonts w:ascii="Book Antiqua" w:eastAsia="Book Antiqua" w:hAnsi="Book Antiqua" w:cs="Book Antiqua"/>
          <w:color w:val="000000"/>
        </w:rPr>
        <w:t>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B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amples)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0A5CBD">
        <w:rPr>
          <w:rFonts w:ascii="Book Antiqua" w:eastAsia="Book Antiqua" w:hAnsi="Book Antiqua" w:cs="Book Antiqua"/>
          <w:color w:val="000000"/>
        </w:rPr>
        <w:t>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cu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utu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ossibilit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f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BD.</w:t>
      </w:r>
    </w:p>
    <w:p w14:paraId="3A05E15A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EA31C61" w14:textId="1C48964B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3" w:name="OLE_LINK21"/>
      <w:r w:rsidRPr="00B04807">
        <w:rPr>
          <w:rFonts w:ascii="Book Antiqua" w:eastAsia="Book Antiqua" w:hAnsi="Book Antiqua" w:cs="Book Antiqua"/>
          <w:color w:val="000000"/>
        </w:rPr>
        <w:t>Inflammato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w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B8211E">
        <w:rPr>
          <w:rFonts w:ascii="Book Antiqua" w:eastAsia="Book Antiqua" w:hAnsi="Book Antiqua" w:cs="Book Antiqua"/>
          <w:color w:val="000000"/>
        </w:rPr>
        <w:t>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tifici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lligence</w:t>
      </w:r>
      <w:r w:rsidR="00B8211E">
        <w:rPr>
          <w:rFonts w:ascii="Book Antiqua" w:eastAsia="Book Antiqua" w:hAnsi="Book Antiqua" w:cs="Book Antiqua"/>
          <w:color w:val="000000"/>
        </w:rPr>
        <w:t>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ep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arning</w:t>
      </w:r>
      <w:r w:rsidR="00B8211E">
        <w:rPr>
          <w:rFonts w:ascii="Book Antiqua" w:eastAsia="Book Antiqua" w:hAnsi="Book Antiqua" w:cs="Book Antiqua"/>
          <w:color w:val="000000"/>
        </w:rPr>
        <w:t>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y</w:t>
      </w:r>
      <w:r w:rsidR="00B8211E">
        <w:rPr>
          <w:rFonts w:ascii="Book Antiqua" w:eastAsia="Book Antiqua" w:hAnsi="Book Antiqua" w:cs="Book Antiqua"/>
          <w:color w:val="000000"/>
        </w:rPr>
        <w:t>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ity</w:t>
      </w:r>
      <w:r w:rsidR="00B8211E">
        <w:rPr>
          <w:rFonts w:ascii="Book Antiqua" w:eastAsia="Book Antiqua" w:hAnsi="Book Antiqua" w:cs="Book Antiqua"/>
          <w:color w:val="000000"/>
        </w:rPr>
        <w:t>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chin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B8211E">
        <w:rPr>
          <w:rFonts w:ascii="Book Antiqua" w:eastAsia="Book Antiqua" w:hAnsi="Book Antiqua" w:cs="Book Antiqua"/>
          <w:color w:val="000000"/>
        </w:rPr>
        <w:t>l</w:t>
      </w:r>
      <w:r w:rsidRPr="00B04807">
        <w:rPr>
          <w:rFonts w:ascii="Book Antiqua" w:eastAsia="Book Antiqua" w:hAnsi="Book Antiqua" w:cs="Book Antiqua"/>
          <w:color w:val="000000"/>
        </w:rPr>
        <w:t>earning</w:t>
      </w:r>
      <w:bookmarkEnd w:id="3"/>
    </w:p>
    <w:p w14:paraId="3D6250C7" w14:textId="77777777" w:rsidR="00BD6F62" w:rsidRDefault="00BD6F62" w:rsidP="00BD6F62">
      <w:pPr>
        <w:rPr>
          <w:rFonts w:asciiTheme="minorEastAsia" w:hAnsiTheme="minorEastAsia"/>
          <w:b/>
        </w:rPr>
      </w:pPr>
    </w:p>
    <w:p w14:paraId="7FC1C63F" w14:textId="77777777" w:rsidR="00BD6F62" w:rsidRDefault="00BD6F62" w:rsidP="00BD6F62">
      <w:pPr>
        <w:spacing w:line="360" w:lineRule="auto"/>
        <w:rPr>
          <w:rFonts w:ascii="Book Antiqua" w:eastAsia="Book Antiqua" w:hAnsi="Book Antiqua" w:cs="Book Antiqua"/>
          <w:color w:val="000000"/>
          <w:sz w:val="21"/>
          <w:szCs w:val="22"/>
        </w:rPr>
      </w:pPr>
      <w:r>
        <w:rPr>
          <w:rFonts w:ascii="Book Antiqua" w:eastAsia="Book Antiqua" w:hAnsi="Book Antiqua" w:cs="Book Antiqua"/>
          <w:b/>
          <w:color w:val="000000"/>
        </w:rPr>
        <w:t>©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 xml:space="preserve">Author(s) 2021. </w:t>
      </w:r>
      <w:r>
        <w:rPr>
          <w:rFonts w:ascii="Book Antiqua" w:eastAsia="Book Antiqua" w:hAnsi="Book Antiqua" w:cs="Book Antiqua"/>
          <w:color w:val="000000"/>
        </w:rPr>
        <w:t xml:space="preserve">Published by Baishideng Publishing Group Inc. All rights reserved. </w:t>
      </w:r>
    </w:p>
    <w:p w14:paraId="2284712F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4EFE049" w14:textId="6B71A6FF" w:rsidR="00893451" w:rsidRDefault="00893451" w:rsidP="00923FAA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b/>
          <w:bCs/>
          <w:color w:val="000000"/>
        </w:rPr>
        <w:t xml:space="preserve">Citation: </w:t>
      </w:r>
      <w:r w:rsidR="00923FAA" w:rsidRPr="00B04807">
        <w:rPr>
          <w:rFonts w:ascii="Book Antiqua" w:eastAsia="Book Antiqua" w:hAnsi="Book Antiqua" w:cs="Book Antiqua"/>
          <w:color w:val="000000"/>
        </w:rPr>
        <w:t>L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B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Buris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J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Artifici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intelligen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assis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assess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activ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inflammato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bow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disease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i/>
          <w:iCs/>
          <w:color w:val="000000"/>
        </w:rPr>
        <w:t>Artif</w:t>
      </w:r>
      <w:r w:rsidR="00C5068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i/>
          <w:iCs/>
          <w:color w:val="000000"/>
        </w:rPr>
        <w:t>Intell</w:t>
      </w:r>
      <w:r w:rsidR="00C5068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i/>
          <w:iCs/>
          <w:color w:val="000000"/>
        </w:rPr>
        <w:t>Gastrointest</w:t>
      </w:r>
      <w:r w:rsidR="00C5068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i/>
          <w:iCs/>
          <w:color w:val="000000"/>
        </w:rPr>
        <w:t>Endos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923FAA" w:rsidRPr="00B04807">
        <w:rPr>
          <w:rFonts w:ascii="Book Antiqua" w:eastAsia="Book Antiqua" w:hAnsi="Book Antiqua" w:cs="Book Antiqua"/>
          <w:color w:val="000000"/>
        </w:rPr>
        <w:t>2021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2159EA" w:rsidRPr="002159EA">
        <w:rPr>
          <w:rFonts w:ascii="Book Antiqua" w:eastAsia="Book Antiqua" w:hAnsi="Book Antiqua" w:cs="Book Antiqua"/>
          <w:color w:val="000000"/>
        </w:rPr>
        <w:t>2(4):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014779">
        <w:rPr>
          <w:rFonts w:ascii="Book Antiqua" w:hAnsi="Book Antiqua"/>
          <w:color w:val="000000"/>
        </w:rPr>
        <w:t>95</w:t>
      </w:r>
      <w:r w:rsidR="002159EA" w:rsidRPr="002159EA">
        <w:rPr>
          <w:rFonts w:ascii="Book Antiqua" w:eastAsia="Book Antiqua" w:hAnsi="Book Antiqua" w:cs="Book Antiqua"/>
          <w:color w:val="000000"/>
        </w:rPr>
        <w:t>-</w:t>
      </w:r>
      <w:r w:rsidR="00F9516A">
        <w:rPr>
          <w:rFonts w:ascii="Book Antiqua" w:hAnsi="Book Antiqua"/>
          <w:color w:val="000000"/>
        </w:rPr>
        <w:t>102</w:t>
      </w:r>
      <w:r w:rsidR="00F9516A" w:rsidRPr="002159EA">
        <w:rPr>
          <w:rFonts w:ascii="Book Antiqua" w:eastAsia="Book Antiqua" w:hAnsi="Book Antiqua" w:cs="Book Antiqua"/>
          <w:color w:val="000000"/>
        </w:rPr>
        <w:t xml:space="preserve"> </w:t>
      </w:r>
    </w:p>
    <w:p w14:paraId="0CF467D9" w14:textId="4414344C" w:rsidR="00893451" w:rsidRDefault="002159EA" w:rsidP="00923FAA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BD6F62">
        <w:rPr>
          <w:rFonts w:ascii="Book Antiqua" w:eastAsia="Book Antiqua" w:hAnsi="Book Antiqua" w:cs="Book Antiqua"/>
          <w:b/>
          <w:bCs/>
          <w:color w:val="000000"/>
        </w:rPr>
        <w:t>URL:</w:t>
      </w:r>
      <w:r w:rsidR="00C50688" w:rsidRPr="00BD6F62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93451" w:rsidRPr="00893451">
        <w:rPr>
          <w:rFonts w:ascii="Book Antiqua" w:eastAsia="Book Antiqua" w:hAnsi="Book Antiqua" w:cs="Book Antiqua"/>
          <w:color w:val="000000"/>
        </w:rPr>
        <w:t>https://www.wjgnet.com/2689-7164/full/v2/i4/</w:t>
      </w:r>
      <w:r w:rsidR="00893451" w:rsidRPr="00893451">
        <w:rPr>
          <w:rFonts w:ascii="Book Antiqua" w:hAnsi="Book Antiqua"/>
          <w:color w:val="000000"/>
        </w:rPr>
        <w:t>95</w:t>
      </w:r>
      <w:r w:rsidR="00893451" w:rsidRPr="00893451">
        <w:rPr>
          <w:rFonts w:ascii="Book Antiqua" w:eastAsia="Book Antiqua" w:hAnsi="Book Antiqua" w:cs="Book Antiqua"/>
          <w:color w:val="000000"/>
        </w:rPr>
        <w:t>.ht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</w:p>
    <w:p w14:paraId="11B79D35" w14:textId="13D6C94D" w:rsidR="00A77B3E" w:rsidRDefault="002159EA" w:rsidP="00923FAA">
      <w:pPr>
        <w:adjustRightInd w:val="0"/>
        <w:snapToGrid w:val="0"/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BD6F62">
        <w:rPr>
          <w:rFonts w:ascii="Book Antiqua" w:eastAsia="Book Antiqua" w:hAnsi="Book Antiqua" w:cs="Book Antiqua"/>
          <w:b/>
          <w:bCs/>
          <w:color w:val="000000"/>
        </w:rPr>
        <w:t>DOI: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6B7A13">
        <w:rPr>
          <w:rFonts w:ascii="Book Antiqua" w:eastAsia="Book Antiqua" w:hAnsi="Book Antiqua" w:cs="Book Antiqua"/>
        </w:rPr>
        <w:t>https://dx.doi.org/10.</w:t>
      </w:r>
      <w:r w:rsidR="00491E57">
        <w:rPr>
          <w:rFonts w:ascii="Book Antiqua" w:eastAsia="Book Antiqua" w:hAnsi="Book Antiqua" w:cs="Book Antiqua"/>
        </w:rPr>
        <w:t>37126</w:t>
      </w:r>
      <w:r w:rsidR="006B7A13">
        <w:rPr>
          <w:rFonts w:ascii="Book Antiqua" w:eastAsia="Book Antiqua" w:hAnsi="Book Antiqua" w:cs="Book Antiqua"/>
        </w:rPr>
        <w:t>/aige.v2.i4.</w:t>
      </w:r>
      <w:r w:rsidR="00014779">
        <w:rPr>
          <w:rFonts w:ascii="Book Antiqua" w:hAnsi="Book Antiqua"/>
          <w:color w:val="000000"/>
        </w:rPr>
        <w:t>95</w:t>
      </w:r>
    </w:p>
    <w:p w14:paraId="54DD681C" w14:textId="77777777" w:rsidR="002159EA" w:rsidRPr="002159EA" w:rsidRDefault="002159E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</w:p>
    <w:p w14:paraId="4C16A616" w14:textId="69211BBB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tifici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lligen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AI)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i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flammato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w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IBD)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a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al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mis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ther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bin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alit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0A5CBD">
        <w:rPr>
          <w:rFonts w:ascii="Book Antiqua" w:eastAsia="Book Antiqua" w:hAnsi="Book Antiqua" w:cs="Book Antiqua"/>
          <w:color w:val="000000"/>
        </w:rPr>
        <w:t>carri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0A5CBD">
        <w:rPr>
          <w:rFonts w:ascii="Book Antiqua" w:eastAsia="Book Antiqua" w:hAnsi="Book Antiqua" w:cs="Book Antiqua"/>
          <w:color w:val="000000"/>
        </w:rPr>
        <w:t>ou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ra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av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o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utu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earch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vailabil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596BBB" w:rsidRPr="00B04807">
        <w:rPr>
          <w:rFonts w:ascii="Book Antiqua" w:eastAsia="Book Antiqua" w:hAnsi="Book Antiqua" w:cs="Book Antiqua"/>
          <w:color w:val="000000"/>
        </w:rPr>
        <w:t>standardi</w:t>
      </w:r>
      <w:r w:rsidR="00596BBB">
        <w:rPr>
          <w:rFonts w:ascii="Book Antiqua" w:eastAsia="Book Antiqua" w:hAnsi="Book Antiqua" w:cs="Book Antiqua"/>
          <w:color w:val="000000"/>
        </w:rPr>
        <w:t>s</w:t>
      </w:r>
      <w:r w:rsidR="00596BBB" w:rsidRPr="00B04807">
        <w:rPr>
          <w:rFonts w:ascii="Book Antiqua" w:eastAsia="Book Antiqua" w:hAnsi="Book Antiqua" w:cs="Book Antiqua"/>
          <w:color w:val="000000"/>
        </w:rPr>
        <w:t>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por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e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igge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halleng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'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reakthroug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BD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nation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sensu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e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quir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596BBB" w:rsidRPr="00B04807">
        <w:rPr>
          <w:rFonts w:ascii="Book Antiqua" w:eastAsia="Book Antiqua" w:hAnsi="Book Antiqua" w:cs="Book Antiqua"/>
          <w:color w:val="000000"/>
        </w:rPr>
        <w:t>optimi</w:t>
      </w:r>
      <w:r w:rsidR="00596BBB">
        <w:rPr>
          <w:rFonts w:ascii="Book Antiqua" w:eastAsia="Book Antiqua" w:hAnsi="Book Antiqua" w:cs="Book Antiqua"/>
          <w:color w:val="000000"/>
        </w:rPr>
        <w:t>s</w:t>
      </w:r>
      <w:r w:rsidR="00596BBB" w:rsidRPr="00B04807">
        <w:rPr>
          <w:rFonts w:ascii="Book Antiqua" w:eastAsia="Book Antiqua" w:hAnsi="Book Antiqua" w:cs="Book Antiqua"/>
          <w:color w:val="000000"/>
        </w:rPr>
        <w:t>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ear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0A5CBD">
        <w:rPr>
          <w:rFonts w:ascii="Book Antiqua" w:eastAsia="Book Antiqua" w:hAnsi="Book Antiqua" w:cs="Book Antiqua"/>
          <w:color w:val="000000"/>
        </w:rPr>
        <w:t>AI</w:t>
      </w:r>
      <w:r w:rsidRPr="00B04807">
        <w:rPr>
          <w:rFonts w:ascii="Book Antiqua" w:eastAsia="Book Antiqua" w:hAnsi="Book Antiqua" w:cs="Book Antiqua"/>
          <w:color w:val="000000"/>
        </w:rPr>
        <w:t>.</w:t>
      </w:r>
    </w:p>
    <w:p w14:paraId="1BEE7DCD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75CD2DA" w14:textId="77777777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2F11C392" w14:textId="638A4603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flammato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w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IBD)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in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si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596BBB" w:rsidRPr="00B04807">
        <w:rPr>
          <w:rFonts w:ascii="Book Antiqua" w:eastAsia="Book Antiqua" w:hAnsi="Book Antiqua" w:cs="Book Antiqua"/>
          <w:color w:val="000000"/>
        </w:rPr>
        <w:t>Crohn</w:t>
      </w:r>
      <w:r w:rsidR="00596BBB">
        <w:rPr>
          <w:rFonts w:ascii="Book Antiqua" w:eastAsia="Book Antiqua" w:hAnsi="Book Antiqua" w:cs="Book Antiqua"/>
          <w:color w:val="000000"/>
        </w:rPr>
        <w:t>'</w:t>
      </w:r>
      <w:r w:rsidR="00596BBB" w:rsidRPr="00B04807">
        <w:rPr>
          <w:rFonts w:ascii="Book Antiqua" w:eastAsia="Book Antiqua" w:hAnsi="Book Antiqua" w:cs="Book Antiqua"/>
          <w:color w:val="000000"/>
        </w:rPr>
        <w:t>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CD)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lcerat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lit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UC)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diopath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mmune-medi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ual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ffec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you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dults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1,2]</w:t>
      </w:r>
      <w:r w:rsidRPr="00B04807">
        <w:rPr>
          <w:rFonts w:ascii="Book Antiqua" w:eastAsia="Book Antiqua" w:hAnsi="Book Antiqua" w:cs="Book Antiqua"/>
          <w:color w:val="000000"/>
        </w:rPr>
        <w:t>.</w:t>
      </w:r>
    </w:p>
    <w:p w14:paraId="578891BA" w14:textId="15DECB3F" w:rsidR="00A77B3E" w:rsidRPr="00B04807" w:rsidRDefault="00923FAA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Current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lonoscop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sider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o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andar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ess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e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oc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ermin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leu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/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lon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3,4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tiv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ess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cor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ystem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u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y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ubsco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MES)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dex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ity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5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spi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i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desprea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as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dic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uff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r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ra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ig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-observ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ri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duc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redibil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cores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6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monstr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ia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e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p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e-thir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em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ligib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clus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as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p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291772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clus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riteri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ft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assessment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7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entr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ad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oci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teworth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-observ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riation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7,8]</w:t>
      </w:r>
      <w:r w:rsidRPr="00B04807">
        <w:rPr>
          <w:rFonts w:ascii="Book Antiqua" w:eastAsia="Book Antiqua" w:hAnsi="Book Antiqua" w:cs="Book Antiqua"/>
          <w:color w:val="000000"/>
        </w:rPr>
        <w:t>.</w:t>
      </w:r>
    </w:p>
    <w:p w14:paraId="2D4B76AC" w14:textId="43705AA3" w:rsidR="00A77B3E" w:rsidRPr="00B04807" w:rsidRDefault="00923FAA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lastRenderedPageBreak/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dex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imp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co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urrent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dices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4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monstr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ry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bserv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rian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entr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ad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mprov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-observ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riation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9–11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psu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CE)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ma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w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cor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w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core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12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de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d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observ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gree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w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rameter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dex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luctuat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de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kapp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0.37-0.83)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13,14]</w:t>
      </w:r>
      <w:r w:rsidRPr="00B04807">
        <w:rPr>
          <w:rFonts w:ascii="Book Antiqua" w:eastAsia="Book Antiqua" w:hAnsi="Book Antiqua" w:cs="Book Antiqua"/>
          <w:color w:val="000000"/>
        </w:rPr>
        <w:t>.</w:t>
      </w:r>
    </w:p>
    <w:p w14:paraId="43145FC1" w14:textId="49D70653" w:rsidR="00A77B3E" w:rsidRPr="00B04807" w:rsidRDefault="00923FAA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observ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riatio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isk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isclassific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plor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tifici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lligen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AI)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is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essment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15]</w:t>
      </w:r>
      <w:r w:rsidRPr="00B04807">
        <w:rPr>
          <w:rFonts w:ascii="Book Antiqua" w:eastAsia="Book Antiqua" w:hAnsi="Book Antiqua" w:cs="Book Antiqua"/>
          <w:color w:val="000000"/>
        </w:rPr>
        <w:t>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special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e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l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c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tection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16,17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pend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tho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d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imic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um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ra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connec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uro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ce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form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iven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wever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tra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um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rain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oretical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ce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limi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291772">
        <w:rPr>
          <w:rFonts w:ascii="Book Antiqua" w:eastAsia="Book Antiqua" w:hAnsi="Book Antiqua" w:cs="Book Antiqua"/>
          <w:color w:val="000000"/>
        </w:rPr>
        <w:t>numb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riable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e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BD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mai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imi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lthoug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6E1DA3">
        <w:rPr>
          <w:rFonts w:ascii="Book Antiqua" w:eastAsia="Book Antiqua" w:hAnsi="Book Antiqua" w:cs="Book Antiqua"/>
          <w:color w:val="000000"/>
        </w:rPr>
        <w:t>i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6E1DA3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ceiv</w:t>
      </w:r>
      <w:r w:rsidR="00291772">
        <w:rPr>
          <w:rFonts w:ascii="Book Antiqua" w:eastAsia="Book Antiqua" w:hAnsi="Book Antiqua" w:cs="Book Antiqua"/>
          <w:color w:val="000000"/>
        </w:rPr>
        <w:t>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creas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ttention.</w:t>
      </w:r>
      <w:r w:rsidR="00C50688">
        <w:rPr>
          <w:rFonts w:ascii="Book Antiqua" w:eastAsia="Book Antiqua" w:hAnsi="Book Antiqua" w:cs="Book Antiqua"/>
          <w:color w:val="000000"/>
        </w:rPr>
        <w:t xml:space="preserve"> 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llow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view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291772">
        <w:rPr>
          <w:rFonts w:ascii="Book Antiqua" w:eastAsia="Book Antiqua" w:hAnsi="Book Antiqua" w:cs="Book Antiqua"/>
          <w:color w:val="000000"/>
        </w:rPr>
        <w:t>discu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-assis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ess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tiv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mo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r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erspectiv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halleng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ac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explor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e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otenti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elp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hysicians.</w:t>
      </w:r>
    </w:p>
    <w:p w14:paraId="7FAA3C96" w14:textId="77777777" w:rsidR="00A77B3E" w:rsidRPr="00B04807" w:rsidRDefault="00A77B3E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40E33FA7" w14:textId="6C58EED0" w:rsidR="00A77B3E" w:rsidRPr="00B04807" w:rsidRDefault="00C50688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="00B22412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rohn’s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="00B22412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isease</w:t>
      </w:r>
    </w:p>
    <w:p w14:paraId="690DB891" w14:textId="063ECAEF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amin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n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alitie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mag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e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erm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-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special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E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18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mer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ak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w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2-4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ram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co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pproxima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ansi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im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250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t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pproximate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60000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mages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18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halleng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tai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ime-consum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ce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ereb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ain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ers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u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ubsequent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vi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mage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in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is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hysicia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s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lter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u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n-informat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mage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reb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av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291772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mag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r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e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put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liev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est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in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yea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2000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dentif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olyps/tumour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lcer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elia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okworm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gioectasia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leeding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18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mo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peci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cu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ma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w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sion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rosio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lceration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19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jor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c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amin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is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rameter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volution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ur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twork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-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ep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lastRenderedPageBreak/>
        <w:t>learn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tho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how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ffect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mag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cognition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18,20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verall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how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rac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&gt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90%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u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sider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o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erfect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wever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jor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duc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trospective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spect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an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monstra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otenti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actice.</w:t>
      </w:r>
    </w:p>
    <w:p w14:paraId="4E6E76C8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ECFA3E7" w14:textId="78AB713B" w:rsidR="00A77B3E" w:rsidRPr="00B04807" w:rsidRDefault="00C50688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="00B22412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Ulcerative</w:t>
      </w:r>
      <w:r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="00B22412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olitis</w:t>
      </w:r>
    </w:p>
    <w:p w14:paraId="7ECFDF88" w14:textId="0E75D451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Du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volv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l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asi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596BBB" w:rsidRPr="00B04807">
        <w:rPr>
          <w:rFonts w:ascii="Book Antiqua" w:eastAsia="Book Antiqua" w:hAnsi="Book Antiqua" w:cs="Book Antiqua"/>
          <w:color w:val="000000"/>
        </w:rPr>
        <w:t>categori</w:t>
      </w:r>
      <w:r w:rsidR="00596BBB">
        <w:rPr>
          <w:rFonts w:ascii="Book Antiqua" w:eastAsia="Book Antiqua" w:hAnsi="Book Antiqua" w:cs="Book Antiqua"/>
          <w:color w:val="000000"/>
        </w:rPr>
        <w:t>s</w:t>
      </w:r>
      <w:r w:rsidR="00596BBB" w:rsidRPr="00B04807">
        <w:rPr>
          <w:rFonts w:ascii="Book Antiqua" w:eastAsia="Book Antiqua" w:hAnsi="Book Antiqua" w:cs="Book Antiqua"/>
          <w:color w:val="000000"/>
        </w:rPr>
        <w:t>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ord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t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flammation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21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ording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dvanc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gard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B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on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o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velop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e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ity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u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hiev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rac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56%–77%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ess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ord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291772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dex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parab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B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perts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22–27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jor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thod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u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volution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ur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twork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tegoriz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mag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ak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ur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lonoscop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igmoidoscop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ord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cent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ls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vestig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pplicabil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ideos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monstra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mis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d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ceiv</w:t>
      </w:r>
      <w:r w:rsidR="00DC6A0F">
        <w:rPr>
          <w:rFonts w:ascii="Book Antiqua" w:eastAsia="Book Antiqua" w:hAnsi="Book Antiqua" w:cs="Book Antiqua"/>
          <w:color w:val="000000"/>
        </w:rPr>
        <w:t>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pera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characterist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ur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AURO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UC)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&gt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90%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24,26,27]</w:t>
      </w:r>
      <w:r w:rsidRPr="00B04807">
        <w:rPr>
          <w:rFonts w:ascii="Book Antiqua" w:eastAsia="Book Antiqua" w:hAnsi="Book Antiqua" w:cs="Book Antiqua"/>
          <w:color w:val="000000"/>
        </w:rPr>
        <w:t>.</w:t>
      </w:r>
    </w:p>
    <w:p w14:paraId="07BF661C" w14:textId="6D929706" w:rsidR="00A77B3E" w:rsidRPr="00B04807" w:rsidRDefault="00923FAA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Current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vailab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ab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tinguis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w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ffer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ve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uffici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racy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wever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d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re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velop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pec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year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b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tinguis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w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ffer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ve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atisfacto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reb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limina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-observ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riance</w:t>
      </w:r>
      <w:r w:rsidR="00DC6A0F">
        <w:rPr>
          <w:rFonts w:ascii="Book Antiqua" w:eastAsia="Book Antiqua" w:hAnsi="Book Antiqua" w:cs="Book Antiqua"/>
          <w:color w:val="000000"/>
        </w:rPr>
        <w:t>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andardiz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adem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ity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28]</w:t>
      </w:r>
      <w:r w:rsidRPr="00B04807">
        <w:rPr>
          <w:rFonts w:ascii="Book Antiqua" w:eastAsia="Book Antiqua" w:hAnsi="Book Antiqua" w:cs="Book Antiqua"/>
          <w:color w:val="000000"/>
        </w:rPr>
        <w:t>.</w:t>
      </w:r>
    </w:p>
    <w:p w14:paraId="54BD03D5" w14:textId="20682688" w:rsidR="00A77B3E" w:rsidRPr="00B04807" w:rsidRDefault="00923FAA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F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urth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amin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i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'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co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l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istolog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ndings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29,30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cytoscop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uppor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ect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chin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hiev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rac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pprox</w:t>
      </w:r>
      <w:r w:rsidR="00DC6A0F">
        <w:rPr>
          <w:rFonts w:ascii="Book Antiqua" w:eastAsia="Book Antiqua" w:hAnsi="Book Antiqua" w:cs="Book Antiqua"/>
          <w:color w:val="000000"/>
        </w:rPr>
        <w:t>imate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90%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edic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istolog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nding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u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sider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cell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29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cytoscop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wever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gr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metho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urthermor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al</w:t>
      </w:r>
      <w:r w:rsidRPr="00B04807">
        <w:rPr>
          <w:rFonts w:ascii="Book Antiqua" w:eastAsia="Book Antiqua" w:hAnsi="Book Antiqua" w:cs="Book Antiqua"/>
          <w:color w:val="000000"/>
        </w:rPr>
        <w:t>thoug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roup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tilize</w:t>
      </w:r>
      <w:r w:rsidR="00DC6A0F">
        <w:rPr>
          <w:rFonts w:ascii="Book Antiqua" w:eastAsia="Book Antiqua" w:hAnsi="Book Antiqua" w:cs="Book Antiqua"/>
          <w:color w:val="000000"/>
        </w:rPr>
        <w:t>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ain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e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t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ain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ptimiz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ce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lastRenderedPageBreak/>
        <w:t>described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av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ad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certain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gar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e.g.</w:t>
      </w:r>
      <w:r w:rsidRPr="00B04807">
        <w:rPr>
          <w:rFonts w:ascii="Book Antiqua" w:eastAsia="Book Antiqua" w:hAnsi="Book Antiqua" w:cs="Book Antiqua"/>
          <w:color w:val="000000"/>
        </w:rPr>
        <w:t>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lec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un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nal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ampl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e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vid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t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flamm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v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miss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igh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implifi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a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sider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istolog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nding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imila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e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monstr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akenak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68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30]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te-ligh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u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am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hallenge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ltimate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n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lid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depend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hor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alyz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depend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pert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d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e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erforman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i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par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oth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opul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oi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i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ffer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perts.</w:t>
      </w:r>
    </w:p>
    <w:p w14:paraId="7248DD0A" w14:textId="77777777" w:rsidR="00A77B3E" w:rsidRPr="00B04807" w:rsidRDefault="00A77B3E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7054C097" w14:textId="07982836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otential</w:t>
      </w:r>
      <w:r w:rsidR="00C5068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nd</w:t>
      </w:r>
      <w:r w:rsidR="00C5068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ifficulties</w:t>
      </w:r>
    </w:p>
    <w:p w14:paraId="7E6D59B6" w14:textId="7018ABA3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previous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ntioned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how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re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otenti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mo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how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v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t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hysicia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assif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ity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special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mo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25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iform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pproa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cedu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k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o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redib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peful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a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crepanc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w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bservation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31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However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i</w:t>
      </w:r>
      <w:r w:rsidRPr="00B04807">
        <w:rPr>
          <w:rFonts w:ascii="Book Antiqua" w:eastAsia="Book Antiqua" w:hAnsi="Book Antiqua" w:cs="Book Antiqua"/>
          <w:color w:val="000000"/>
        </w:rPr>
        <w:t>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ruci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velop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urpose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mplemen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quick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reb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duc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ap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w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ear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actice.</w:t>
      </w:r>
    </w:p>
    <w:p w14:paraId="44179ADF" w14:textId="2A1B76E9" w:rsidR="00A77B3E" w:rsidRPr="00B04807" w:rsidRDefault="00923FAA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Besid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ion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edic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B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ls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vestig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alje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68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32,33]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w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i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bas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edic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</w:t>
      </w:r>
      <w:r w:rsidR="00D56D96">
        <w:rPr>
          <w:rFonts w:ascii="Book Antiqua" w:eastAsia="Book Antiqua" w:hAnsi="Book Antiqua" w:cs="Book Antiqua"/>
          <w:color w:val="000000"/>
        </w:rPr>
        <w:t>-react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56D96">
        <w:rPr>
          <w:rFonts w:ascii="Book Antiqua" w:eastAsia="Book Antiqua" w:hAnsi="Book Antiqua" w:cs="Book Antiqua"/>
          <w:color w:val="000000"/>
        </w:rPr>
        <w:t>prote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&lt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5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g/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ft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42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k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eat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tekinumab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eroid-fre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miss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ft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52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k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eat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edolizumab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mo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pectively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</w:t>
      </w:r>
      <w:r w:rsidR="00DC6A0F">
        <w:rPr>
          <w:rFonts w:ascii="Book Antiqua" w:eastAsia="Book Antiqua" w:hAnsi="Book Antiqua" w:cs="Book Antiqua"/>
          <w:color w:val="000000"/>
        </w:rPr>
        <w:t>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bin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mographic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iochem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and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e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edic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'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ur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ft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iti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eatment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hiev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rac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42%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69%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pectively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urthermor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am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roup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vestig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eat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ffec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edolizumab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C6A0F">
        <w:rPr>
          <w:rFonts w:ascii="Book Antiqua" w:eastAsia="Book Antiqua" w:hAnsi="Book Antiqua" w:cs="Book Antiqua"/>
          <w:color w:val="000000"/>
        </w:rPr>
        <w:t>patients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34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and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e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hiev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rac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58%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edic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rticosteroid-fre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miss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ft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52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k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roup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gether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iasc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68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35]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anscriptomic</w:t>
      </w:r>
      <w:r w:rsidR="00D56D96">
        <w:rPr>
          <w:rFonts w:ascii="Book Antiqua" w:eastAsia="Book Antiqua" w:hAnsi="Book Antiqua" w:cs="Book Antiqua"/>
          <w:color w:val="000000"/>
        </w:rPr>
        <w:t>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dentif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loo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amp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ne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17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en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nsitiv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pecific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pproximate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73%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lastRenderedPageBreak/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edic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'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isk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eat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scala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1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year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5-yea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edic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r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ho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68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36]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monstr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nsitiv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pecific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71%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edic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isk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56D96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iologic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tra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iasc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68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35]</w:t>
      </w:r>
      <w:r w:rsidRPr="00B04807">
        <w:rPr>
          <w:rFonts w:ascii="Book Antiqua" w:eastAsia="Book Antiqua" w:hAnsi="Book Antiqua" w:cs="Book Antiqua"/>
          <w:color w:val="000000"/>
        </w:rPr>
        <w:t>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tiliz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mographical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m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aborato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rker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urthermor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alje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et</w:t>
      </w:r>
      <w:r w:rsidR="00C50688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37,38]</w:t>
      </w:r>
      <w:r w:rsidR="00C50688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ttemp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wi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edic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eat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ffec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1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year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79%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87%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rac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72%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80%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pectively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imit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nding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esen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B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t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ratifi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ord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yp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BD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spi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D56D96">
        <w:rPr>
          <w:rFonts w:ascii="Book Antiqua" w:eastAsia="Book Antiqua" w:hAnsi="Book Antiqua" w:cs="Book Antiqua"/>
          <w:color w:val="000000"/>
        </w:rPr>
        <w:t>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ffort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rac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lo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a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80%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u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sider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sufficient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urthermor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rac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bo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80%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u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ak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erspect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nsitivit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pecific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hie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vera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ictu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'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erformance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fortunate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jor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por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om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u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asur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lid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mon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ported.</w:t>
      </w:r>
    </w:p>
    <w:p w14:paraId="589D2B50" w14:textId="77777777" w:rsidR="00A77B3E" w:rsidRPr="00B04807" w:rsidRDefault="00A77B3E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20936EC9" w14:textId="7517C0AB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THER</w:t>
      </w:r>
      <w:r w:rsidR="00C50688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REAS</w:t>
      </w:r>
    </w:p>
    <w:p w14:paraId="530DDCE0" w14:textId="23755918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I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comm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om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derg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ngth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agnost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ce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fo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fini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agnos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de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39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halleng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hysicia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v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d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eatme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j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sequenc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c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ttemp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alit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t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tinguis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w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: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istolog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enet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rker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iochem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rker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actor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mic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bin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D56D96">
        <w:rPr>
          <w:rFonts w:ascii="Book Antiqua" w:eastAsia="Book Antiqua" w:hAnsi="Book Antiqua" w:cs="Book Antiqua"/>
          <w:color w:val="000000"/>
        </w:rPr>
        <w:t>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56D96">
        <w:rPr>
          <w:rFonts w:ascii="Book Antiqua" w:eastAsia="Book Antiqua" w:hAnsi="Book Antiqua" w:cs="Book Antiqua"/>
          <w:color w:val="000000"/>
        </w:rPr>
        <w:t>modalities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40–43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how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eptab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rac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&gt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80%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hou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mphasiz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lway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por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n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r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lid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cessari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e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uns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)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pos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56D96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verfitting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wever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u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knowledg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n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ppli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acti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al-lif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arran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56D96">
        <w:rPr>
          <w:rFonts w:ascii="Book Antiqua" w:eastAsia="Book Antiqua" w:hAnsi="Book Antiqua" w:cs="Book Antiqua"/>
          <w:color w:val="000000"/>
        </w:rPr>
        <w:t>thei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fficacy.</w:t>
      </w:r>
    </w:p>
    <w:p w14:paraId="55DF5EA2" w14:textId="2DD5FD72" w:rsidR="00A77B3E" w:rsidRPr="00B04807" w:rsidRDefault="00923FAA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u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knowledg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th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alit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plor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nec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ublish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e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56D96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56D96">
        <w:rPr>
          <w:rFonts w:ascii="Book Antiqua" w:eastAsia="Book Antiqua" w:hAnsi="Book Antiqua" w:cs="Book Antiqua"/>
          <w:color w:val="000000"/>
        </w:rPr>
        <w:t>particular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56D96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56D96">
        <w:rPr>
          <w:rFonts w:ascii="Book Antiqua" w:eastAsia="Book Antiqua" w:hAnsi="Book Antiqua" w:cs="Book Antiqua"/>
          <w:color w:val="000000"/>
        </w:rPr>
        <w:t>complex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56D96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halleng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lastRenderedPageBreak/>
        <w:t>develop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mai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touch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ur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lonoscop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56D96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u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u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halleng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ess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56D96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ch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r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w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che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side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dic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56D96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fficul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ime</w:t>
      </w:r>
      <w:r w:rsidR="00D56D96">
        <w:rPr>
          <w:rFonts w:ascii="Book Antiqua" w:eastAsia="Book Antiqua" w:hAnsi="Book Antiqua" w:cs="Book Antiqua"/>
          <w:color w:val="000000"/>
        </w:rPr>
        <w:t>-</w:t>
      </w:r>
      <w:r w:rsidRPr="00B04807">
        <w:rPr>
          <w:rFonts w:ascii="Book Antiqua" w:eastAsia="Book Antiqua" w:hAnsi="Book Antiqua" w:cs="Book Antiqua"/>
          <w:color w:val="000000"/>
        </w:rPr>
        <w:t>consum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actice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4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u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ommod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velop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cor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d</w:t>
      </w:r>
      <w:r w:rsidR="00D56D96">
        <w:rPr>
          <w:rFonts w:ascii="Book Antiqua" w:eastAsia="Book Antiqua" w:hAnsi="Book Antiqua" w:cs="Book Antiqua"/>
          <w:color w:val="000000"/>
        </w:rPr>
        <w:t>ic</w:t>
      </w:r>
      <w:r w:rsidRPr="00B04807">
        <w:rPr>
          <w:rFonts w:ascii="Book Antiqua" w:eastAsia="Book Antiqua" w:hAnsi="Book Antiqua" w:cs="Book Antiqua"/>
          <w:color w:val="000000"/>
        </w:rPr>
        <w:t>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as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r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llow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ossibil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ess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u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o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ath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gmen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tho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urrent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d.</w:t>
      </w:r>
    </w:p>
    <w:p w14:paraId="753E3DD9" w14:textId="5F5638D1" w:rsidR="00A77B3E" w:rsidRPr="00B04807" w:rsidRDefault="00923FAA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ddi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D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alit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u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ltrasound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D56D96">
        <w:rPr>
          <w:rFonts w:ascii="Book Antiqua" w:eastAsia="Book Antiqua" w:hAnsi="Book Antiqua" w:cs="Book Antiqua"/>
          <w:color w:val="000000"/>
        </w:rPr>
        <w:t>m</w:t>
      </w:r>
      <w:r w:rsidRPr="00B04807">
        <w:rPr>
          <w:rFonts w:ascii="Book Antiqua" w:eastAsia="Book Antiqua" w:hAnsi="Book Antiqua" w:cs="Book Antiqua"/>
          <w:color w:val="000000"/>
        </w:rPr>
        <w:t>agnet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onan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maging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l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pu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mograph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bviou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pportunit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velop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ols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44]</w:t>
      </w:r>
      <w:r w:rsidRPr="00B04807">
        <w:rPr>
          <w:rFonts w:ascii="Book Antiqua" w:eastAsia="Book Antiqua" w:hAnsi="Book Antiqua" w:cs="Book Antiqua"/>
          <w:color w:val="000000"/>
        </w:rPr>
        <w:t>.</w:t>
      </w:r>
    </w:p>
    <w:p w14:paraId="6FD7953B" w14:textId="6C8AA3CD" w:rsidR="00A77B3E" w:rsidRPr="00B04807" w:rsidRDefault="00923FAA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Unfortunate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e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ls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halleng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sue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r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emost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radig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hif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eded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r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d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fession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puter-aid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sessment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r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emo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qui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octor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ep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echnology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45]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fficul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derst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ate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chitectur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ep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arn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e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lack-box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ppear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ce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w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pu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utput)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46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100%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ossib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ou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ppe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lack-box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istru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igh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i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mo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ia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war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spi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ffer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ay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plain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lack-box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thematical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llustrative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ossib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stima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cess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46]</w:t>
      </w:r>
      <w:r w:rsidRPr="00B04807">
        <w:rPr>
          <w:rFonts w:ascii="Book Antiqua" w:eastAsia="Book Antiqua" w:hAnsi="Book Antiqua" w:cs="Book Antiqua"/>
          <w:color w:val="000000"/>
        </w:rPr>
        <w:t>.</w:t>
      </w:r>
    </w:p>
    <w:p w14:paraId="3C84EBC0" w14:textId="513EB9EE" w:rsidR="00A77B3E" w:rsidRPr="00B04807" w:rsidRDefault="00923FAA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Second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d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duc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organiz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utu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cu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pret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rit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d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e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perienc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imila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radig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hif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fo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roduc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or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d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eb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47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qu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e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knowledg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hysicia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octor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r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ltima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finit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u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pla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ymptom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nec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agnos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urs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ikely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47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wever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ganiz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d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duc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nec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qui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disciplina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volve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mo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ther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ioinformatic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put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cientis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t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quip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octor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pre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ritical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'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utput.</w:t>
      </w:r>
    </w:p>
    <w:p w14:paraId="5254ED34" w14:textId="4367C974" w:rsidR="00A77B3E" w:rsidRPr="00B04807" w:rsidRDefault="00923FAA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lastRenderedPageBreak/>
        <w:t>Third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arg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mou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ed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–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evious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stom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velop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wever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mou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ed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r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ignificant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l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utcom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thod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pecif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umb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quir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ist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our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manding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stima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u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djus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inical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ossible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FB390B">
        <w:rPr>
          <w:rFonts w:ascii="Book Antiqua" w:eastAsia="Book Antiqua" w:hAnsi="Book Antiqua" w:cs="Book Antiqua"/>
          <w:color w:val="000000"/>
        </w:rPr>
        <w:t>rec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year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ross-bord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llaboratio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FB390B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FB390B">
        <w:rPr>
          <w:rFonts w:ascii="Book Antiqua" w:eastAsia="Book Antiqua" w:hAnsi="Book Antiqua" w:cs="Book Antiqua"/>
          <w:color w:val="000000"/>
        </w:rPr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m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k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arg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moun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vailable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wever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are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ree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vailab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FB390B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FB390B">
        <w:rPr>
          <w:rFonts w:ascii="Book Antiqua" w:eastAsia="Book Antiqua" w:hAnsi="Book Antiqua" w:cs="Book Antiqua"/>
          <w:color w:val="000000"/>
        </w:rPr>
        <w:t>qual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u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ls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ritical</w:t>
      </w:r>
      <w:r w:rsidR="00FB390B">
        <w:rPr>
          <w:rFonts w:ascii="Book Antiqua" w:eastAsia="Book Antiqua" w:hAnsi="Book Antiqua" w:cs="Book Antiqua"/>
          <w:color w:val="000000"/>
        </w:rPr>
        <w:t>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orkflo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quipm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rked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tw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ation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refor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courag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eryon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k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i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a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rtial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essib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-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oo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amp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yperKvasi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set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48]</w:t>
      </w:r>
      <w:r w:rsidRPr="00B04807">
        <w:rPr>
          <w:rFonts w:ascii="Book Antiqua" w:eastAsia="Book Antiqua" w:hAnsi="Book Antiqua" w:cs="Book Antiqua"/>
          <w:color w:val="000000"/>
        </w:rPr>
        <w:t>.</w:t>
      </w:r>
    </w:p>
    <w:p w14:paraId="1F1CD689" w14:textId="4C92F0D1" w:rsidR="00A77B3E" w:rsidRPr="00B04807" w:rsidRDefault="00923FAA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Final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nation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por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andard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u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e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B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gard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i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lative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exploi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errito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BD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re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ri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a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por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o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i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thod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spi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l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iformity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49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oo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amp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ea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FB390B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tient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ten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ported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islead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nsitivit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pecific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rac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st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25]</w:t>
      </w:r>
      <w:r w:rsidRPr="00B04807"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u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FB390B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FB390B">
        <w:rPr>
          <w:rFonts w:ascii="Book Antiqua" w:eastAsia="Book Antiqua" w:hAnsi="Book Antiqua" w:cs="Book Antiqua"/>
          <w:color w:val="000000"/>
        </w:rPr>
        <w:t>fac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U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asu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o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e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ru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osit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par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r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t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asur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e.g.</w:t>
      </w:r>
      <w:r w:rsidRPr="00B04807">
        <w:rPr>
          <w:rFonts w:ascii="Book Antiqua" w:eastAsia="Book Antiqua" w:hAnsi="Book Antiqua" w:cs="Book Antiqua"/>
          <w:color w:val="000000"/>
        </w:rPr>
        <w:t>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rac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i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FB390B">
        <w:rPr>
          <w:rFonts w:ascii="Book Antiqua" w:eastAsia="Book Antiqua" w:hAnsi="Book Antiqua" w:cs="Book Antiqua"/>
          <w:color w:val="000000"/>
        </w:rPr>
        <w:t>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tu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erforman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por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an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rameter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por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tho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vary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ampl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alcula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nsitivit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pecific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rac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a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la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ath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por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veral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nsitivit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pecific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urac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ti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dex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refor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courag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utu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ticl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inimu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u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por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form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arameter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scrib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ab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1.</w:t>
      </w:r>
    </w:p>
    <w:p w14:paraId="305EF5CD" w14:textId="2CF31B86" w:rsidR="00A77B3E" w:rsidRPr="00B04807" w:rsidRDefault="00923FAA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ddition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nation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journa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hou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andard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quir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utu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eld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eviou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por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ethod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i/>
          <w:iCs/>
          <w:color w:val="000000"/>
        </w:rPr>
        <w:t>e.g.</w:t>
      </w:r>
      <w:r w:rsidRPr="00B04807">
        <w:rPr>
          <w:rFonts w:ascii="Book Antiqua" w:eastAsia="Book Antiqua" w:hAnsi="Book Antiqua" w:cs="Book Antiqua"/>
          <w:color w:val="000000"/>
        </w:rPr>
        <w:t>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AR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uideline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em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utd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hou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pda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echnologic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ality</w:t>
      </w:r>
      <w:r w:rsidRPr="00B04807">
        <w:rPr>
          <w:rFonts w:ascii="Book Antiqua" w:eastAsia="Book Antiqua" w:hAnsi="Book Antiqua" w:cs="Book Antiqua"/>
          <w:color w:val="000000"/>
          <w:vertAlign w:val="superscript"/>
        </w:rPr>
        <w:t>[50]</w:t>
      </w:r>
      <w:r w:rsidRPr="00B04807">
        <w:rPr>
          <w:rFonts w:ascii="Book Antiqua" w:eastAsia="Book Antiqua" w:hAnsi="Book Antiqua" w:cs="Book Antiqua"/>
          <w:color w:val="000000"/>
        </w:rPr>
        <w:t>.</w:t>
      </w:r>
    </w:p>
    <w:p w14:paraId="46087D82" w14:textId="77777777" w:rsidR="00A77B3E" w:rsidRPr="00B04807" w:rsidRDefault="00A77B3E" w:rsidP="00923FAA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4EC3BB5E" w14:textId="77777777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45F7E881" w14:textId="13855416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A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i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BD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ndoscop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valu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a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al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mis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ud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ther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bin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ver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aliti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a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lastRenderedPageBreak/>
        <w:t>be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FB390B">
        <w:rPr>
          <w:rFonts w:ascii="Book Antiqua" w:eastAsia="Book Antiqua" w:hAnsi="Book Antiqua" w:cs="Book Antiqua"/>
          <w:color w:val="000000"/>
        </w:rPr>
        <w:t>carri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FB390B">
        <w:rPr>
          <w:rFonts w:ascii="Book Antiqua" w:eastAsia="Book Antiqua" w:hAnsi="Book Antiqua" w:cs="Book Antiqua"/>
          <w:color w:val="000000"/>
        </w:rPr>
        <w:t>ou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rat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ul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eav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o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utu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earch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at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vailabilit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tandardiza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por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f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ew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odel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e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igges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halleng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'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reakthroug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BD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ternation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nsensu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ie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quir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ptimiz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sear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I.</w:t>
      </w:r>
    </w:p>
    <w:p w14:paraId="529F7128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F62B55B" w14:textId="360B80DC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t>REFERENCES</w:t>
      </w:r>
    </w:p>
    <w:p w14:paraId="36313A5C" w14:textId="7B52CF9F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bookmarkStart w:id="4" w:name="OLE_LINK20"/>
      <w:r w:rsidRPr="002B5EAC">
        <w:rPr>
          <w:rFonts w:ascii="Book Antiqua" w:hAnsi="Book Antiqua"/>
          <w:color w:val="201F35"/>
        </w:rPr>
        <w:t>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Torres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J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ehandr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omb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F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eyrin-Biroule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rohn'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Lance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7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389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741-175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791465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16/S0140-6736(16)31711-1]</w:t>
      </w:r>
    </w:p>
    <w:p w14:paraId="1998A53B" w14:textId="608310C5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2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Ungaro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R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ehandr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ll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B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eyrin-Biroule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omb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F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Lance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7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389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756-1770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7914657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16/S0140-6736(16)32126-2]</w:t>
      </w:r>
    </w:p>
    <w:p w14:paraId="100778B1" w14:textId="31FA5C2B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Magro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F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ionchett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liaki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rdizzo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rmuzz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arreiro-d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cost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urisc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ec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B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ar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indryckx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angn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imd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ellin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agórowicz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ai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arbor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ied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urope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="00596BBB" w:rsidRPr="002B5EAC">
        <w:rPr>
          <w:rFonts w:ascii="Book Antiqua" w:hAnsi="Book Antiqua"/>
          <w:color w:val="201F35"/>
        </w:rPr>
        <w:t>Crohn'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rganis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ECCO]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ir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urope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vidence-bas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nsensu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agnos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nagem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r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finition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agnosi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xtra-intestin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nifestation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egnanc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nc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urveillanc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urger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leo-an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ouc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order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J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rohns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olit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7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11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649-670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815850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93/ecco-jcc/jjx008]</w:t>
      </w:r>
    </w:p>
    <w:p w14:paraId="09ADD0E2" w14:textId="756F17BD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4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Peyrin-Biroulet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L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ndbor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nd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inisc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emelm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rya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V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'Hae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t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ubinsk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eag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iorin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ear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rishnaredd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akato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oftu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V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rtea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unkhol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urdoc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B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rdá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naccio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iddel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H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u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ub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T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ma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ieg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ilverber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ok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chreib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rav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ssc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ane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n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ugu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'Donnel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rient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n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anau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omb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F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elect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rapeut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arget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o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(STRIDE)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termin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rapeut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oal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reat-to-Target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Am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J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entero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5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110</w:t>
      </w:r>
      <w:r w:rsidR="002159EA"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="002159EA" w:rsidRPr="002B5EAC">
        <w:rPr>
          <w:rFonts w:ascii="Book Antiqua" w:hAnsi="Book Antiqua"/>
          <w:color w:val="201F35"/>
        </w:rPr>
        <w:t>1324-1338</w:t>
      </w:r>
      <w:r w:rsidR="00C50688" w:rsidRPr="002B5EAC">
        <w:rPr>
          <w:rFonts w:ascii="Book Antiqua" w:hAnsi="Book Antiqua" w:hint="eastAsi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630313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38/ajg.2015.233]</w:t>
      </w:r>
    </w:p>
    <w:p w14:paraId="6C331284" w14:textId="03874956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Peyrin-Biroulet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L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né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ndbor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ermeir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ane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eag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omb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F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anau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B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ycrof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fin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everit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o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s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urr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utur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rection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lin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enterol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Hepato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6;</w:t>
      </w:r>
      <w:r w:rsidR="00C50688" w:rsidRPr="002B5EAC">
        <w:rPr>
          <w:rFonts w:ascii="Book Antiqua" w:hAnsi="Book Antiqua" w:hint="eastAsi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14</w:t>
      </w:r>
      <w:r w:rsidR="002159EA"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 w:hint="eastAsia"/>
          <w:color w:val="201F35"/>
        </w:rPr>
        <w:t xml:space="preserve"> </w:t>
      </w:r>
      <w:r w:rsidR="002159EA" w:rsidRPr="002B5EAC">
        <w:rPr>
          <w:rFonts w:ascii="Book Antiqua" w:hAnsi="Book Antiqua"/>
          <w:color w:val="201F35"/>
        </w:rPr>
        <w:t>348-354.e17</w:t>
      </w:r>
      <w:r w:rsidR="00C50688" w:rsidRPr="002B5EAC">
        <w:rPr>
          <w:rFonts w:ascii="Book Antiqua" w:hAnsi="Book Antiqua" w:hint="eastAsi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607194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16/j.cgh.2015.06.001]</w:t>
      </w:r>
    </w:p>
    <w:p w14:paraId="7E5A366E" w14:textId="41B28FD7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lastRenderedPageBreak/>
        <w:t>6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Mohammed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Vashist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N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ma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sl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H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rk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cDonal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els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o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eag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hann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aira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cor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dic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valu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ctivit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ochrane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Database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Syst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Rev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8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1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D011450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9338066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02/14651858.CD011450.pub2]</w:t>
      </w:r>
    </w:p>
    <w:p w14:paraId="65E70A20" w14:textId="606B1522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7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Samaan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MA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sl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H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ndbor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eag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</w:t>
      </w:r>
      <w:r w:rsidRPr="002B5EAC">
        <w:rPr>
          <w:rFonts w:ascii="Times New Roman" w:hAnsi="Times New Roman" w:cs="Times New Roman"/>
          <w:color w:val="201F35"/>
        </w:rPr>
        <w:t>ʼ</w:t>
      </w:r>
      <w:r w:rsidRPr="002B5EAC">
        <w:rPr>
          <w:rFonts w:ascii="Book Antiqua" w:hAnsi="Book Antiqua"/>
          <w:color w:val="201F35"/>
        </w:rPr>
        <w:t>Hae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ubcenc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ak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vesqu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G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ystemat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view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easurem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eal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linic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rials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commendatio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mplicatio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utur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search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Inflamm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Bowel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D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4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20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465-147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4831558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97/MIB.0000000000000046]</w:t>
      </w:r>
    </w:p>
    <w:p w14:paraId="6B7C6AAE" w14:textId="1F8A6380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8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Feagan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BG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ndbor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'Hae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ol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cDonal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WD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utgeert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unkhol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ittman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o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o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nn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hackelt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ilg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els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andervoor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ahm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oftu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V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naccio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rav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P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ssc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ermeir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vesqu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G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ol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entraliz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ad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andomiz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ntroll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ri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esalami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enterolog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3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145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49-157.e2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3528626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53/j.gastro.2013.03.025]</w:t>
      </w:r>
    </w:p>
    <w:p w14:paraId="1F15751F" w14:textId="484F8E05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Daperno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M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mberla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ss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ianco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nanom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ssinott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sintin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ombard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ngiarott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p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ic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izzell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'Incà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rland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ter-observ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greem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cor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ystems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elimina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por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ngo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ud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ro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tali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roup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o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(IG-IBD)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Dig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Liver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D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4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46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969-97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515404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16/j.dld.2014.07.010]</w:t>
      </w:r>
    </w:p>
    <w:p w14:paraId="153AECEC" w14:textId="7BBCA1C2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10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Daperno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M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mberla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ss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rmuzz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ianco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nanom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ssinott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sintin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ombard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ngiarott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p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ic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rassan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gan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'Incà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rland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izzell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GIBDEnd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roup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rain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ogram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cor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ystem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o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a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ignifica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cr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terobserv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greem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mo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mmunit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astroenterologist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J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rohns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olit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7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11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556-56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8453758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93/ecco-jcc/jjw181]</w:t>
      </w:r>
    </w:p>
    <w:p w14:paraId="109FD83A" w14:textId="388C38A1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1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Rutgeerts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P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inisc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omb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F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ndbor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'Hae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eterss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ho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Q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ezz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akka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B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greem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it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entr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ading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leocolonoscop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cor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lastRenderedPageBreak/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rohn'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mparis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s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at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ro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XTE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rial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intest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Endos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6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83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88-197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623469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16/j.gie.2015.06.018]</w:t>
      </w:r>
    </w:p>
    <w:p w14:paraId="5F36EF47" w14:textId="2C85174D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12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Gralnek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IM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franch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eidm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ight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gnan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w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velopm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psul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cor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dex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mal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ucos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o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hange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Aliment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Pharmacol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Th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08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27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46-154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7956598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111/j.1365-2036.2007.03556.x]</w:t>
      </w:r>
    </w:p>
    <w:p w14:paraId="59865833" w14:textId="6FB04012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1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Cotter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J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a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str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galhã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reir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os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alid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w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cor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valu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mall-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rohn'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ctivity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Endoscop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5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47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30-33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5412092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55/s-0034-1390894]</w:t>
      </w:r>
    </w:p>
    <w:p w14:paraId="11F27B77" w14:textId="5D948F48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14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Esaki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ashi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rishit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kamo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uyun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iran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men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itazon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tsumo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uzuk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u1262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ter-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tra-observ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ari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psul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inding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agnos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="00596BBB" w:rsidRPr="002B5EAC">
        <w:rPr>
          <w:rFonts w:ascii="Book Antiqua" w:hAnsi="Book Antiqua"/>
          <w:color w:val="201F35"/>
        </w:rPr>
        <w:t>crohn'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se-contro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udy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intest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Endos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8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87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B302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16/j.gie.2018.04.1649]</w:t>
      </w:r>
    </w:p>
    <w:p w14:paraId="1E773D07" w14:textId="51351566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1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Buch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VH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hm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ruthapp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rtifici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telligen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edicine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urr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rend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utur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ossibilitie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Br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J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en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Prac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8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68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43-144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9472224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3399/bjgp18X695213]</w:t>
      </w:r>
    </w:p>
    <w:p w14:paraId="5F6D033E" w14:textId="4B8953A4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16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Wang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P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i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X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erz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liss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row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i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ho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u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Xio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a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o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ho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ffec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ep-learn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mputer-aid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tec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yste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denom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tec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ur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onoscop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(CADe-DB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rial)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uble-bli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andomis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udy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Lancet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enterol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Hepato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0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5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43-35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1981517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16/S2468-1253(19)30411-X]</w:t>
      </w:r>
    </w:p>
    <w:p w14:paraId="74224939" w14:textId="0EC16FB2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17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Wang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Y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X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i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ho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pplic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rtifici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telligen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agnos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rap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orect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ncer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Am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J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ancer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R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0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10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575-3598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3294256]</w:t>
      </w:r>
    </w:p>
    <w:p w14:paraId="625FF888" w14:textId="6C3D280D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18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Yang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YJ</w:t>
      </w:r>
      <w:r w:rsidRPr="002B5EAC">
        <w:rPr>
          <w:rFonts w:ascii="Book Antiqua" w:hAnsi="Book Antiqua"/>
          <w:color w:val="201F35"/>
        </w:rPr>
        <w:t>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utur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psul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y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ol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rtifici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telligen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th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echnic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dvancement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lin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Endos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0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53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87-394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266852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5946/ce.2020.133]</w:t>
      </w:r>
    </w:p>
    <w:p w14:paraId="16CE57BE" w14:textId="02A887E2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1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Klang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E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aras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rgali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off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him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lbshes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en-Hor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mita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liaki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opylov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ep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arn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lgorithm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utomat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tec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lastRenderedPageBreak/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rohn'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ide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psul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y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intest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Endos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0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91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606-61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174368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16/j.gie.2019.11.012]</w:t>
      </w:r>
    </w:p>
    <w:p w14:paraId="0508E1CE" w14:textId="38248BB1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20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Soffer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S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la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him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achmia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liaki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en-Hor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opylov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aras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ep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arn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reles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psul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y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ystemat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view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eta-analysi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intest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Endos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0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92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831-839.e8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233401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16/j.gie.2020.04.039]</w:t>
      </w:r>
    </w:p>
    <w:p w14:paraId="40CB3DC7" w14:textId="7572DF2A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2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Satsangi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J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ilverber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ermeir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omb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F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ntre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lassific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o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ntroversie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nsensu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mplication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u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06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55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749-75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6698746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136/gut.2005.082909]</w:t>
      </w:r>
    </w:p>
    <w:p w14:paraId="500DDFFF" w14:textId="40987D2F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22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Stidham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RW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i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ish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i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D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iggi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D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h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allamoth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alje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K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erforman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ep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arn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d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um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viewer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rad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everit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tient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JAMA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Netw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Op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9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2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19396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109986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01/jamanetworkopen.2019.3963]</w:t>
      </w:r>
    </w:p>
    <w:p w14:paraId="3F571846" w14:textId="4CC94727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2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Ozawa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T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shihar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ujishir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i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umaga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hichij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oyam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ad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ov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mputer-assist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agnos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yste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ctivit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tient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intest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Endos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9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89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416-421.e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0367878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16/j.gie.2018.10.020]</w:t>
      </w:r>
    </w:p>
    <w:p w14:paraId="0B4AF8B8" w14:textId="59623682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24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Gottlieb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K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qu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arn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handr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udivad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h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a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ror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a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in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cGil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entr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ad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linic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ri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ideo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s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eur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etwork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enterolog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1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160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710-71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309888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53/j.gastro.2020.10.024]</w:t>
      </w:r>
    </w:p>
    <w:p w14:paraId="563462AA" w14:textId="68104ECA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2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Gutierrez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Becker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B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rcad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alhamm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amez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ern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eeh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rawn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unot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rain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ploy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ep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arn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d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everit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rad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s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ulticent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linic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ri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ata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Ther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Adv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intest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Endos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1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14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63177452199062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371887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177/2631774521990623]</w:t>
      </w:r>
    </w:p>
    <w:p w14:paraId="32B9F9F6" w14:textId="14A0C1CC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26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Yao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H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ajari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ryak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ish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i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D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alje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lki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idha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W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ull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utomat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ctivit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ssessm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intest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Endos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1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93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728-736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281047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16/j.gie.2020.08.011]</w:t>
      </w:r>
    </w:p>
    <w:p w14:paraId="23B722EB" w14:textId="4567EB5C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lastRenderedPageBreak/>
        <w:t>27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Alammari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A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sla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BM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H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avanapo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o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ro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C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lassific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everit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onoscop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ideo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s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NN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CIM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7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oceeding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9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ternation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nferen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orm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nagem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gineering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c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9-11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arcelon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pain.</w:t>
      </w:r>
      <w:r w:rsidR="00C50688" w:rsidRPr="002B5EAC">
        <w:rPr>
          <w:rFonts w:ascii="Book Antiqua" w:hAnsi="Book Antiqua"/>
        </w:rPr>
        <w:t xml:space="preserve"> </w:t>
      </w:r>
      <w:r w:rsidRPr="002B5EAC">
        <w:rPr>
          <w:rFonts w:ascii="Book Antiqua" w:hAnsi="Book Antiqua"/>
          <w:color w:val="201F35"/>
        </w:rPr>
        <w:t>Barcelon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pain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7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39</w:t>
      </w:r>
      <w:r w:rsidR="00B8211E" w:rsidRPr="002B5EAC">
        <w:rPr>
          <w:rFonts w:ascii="Book Antiqua" w:hAnsi="Book Antiqua"/>
          <w:color w:val="201F35"/>
        </w:rPr>
        <w:t>-</w:t>
      </w:r>
      <w:r w:rsidRPr="002B5EAC">
        <w:rPr>
          <w:rFonts w:ascii="Book Antiqua" w:hAnsi="Book Antiqua"/>
          <w:color w:val="201F35"/>
        </w:rPr>
        <w:t>44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145/3149572.3149613]</w:t>
      </w:r>
    </w:p>
    <w:p w14:paraId="43C34EF6" w14:textId="0C7539A1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28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Lo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B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i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endts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g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i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urisc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ep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arn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urpass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astrointestin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xpert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lassify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everit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tient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eprint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vailabl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rom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SR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lectr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ourn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2139/ssrn.3824683]</w:t>
      </w:r>
    </w:p>
    <w:p w14:paraId="36B9190C" w14:textId="758BD8D1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2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Maeda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Y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ud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r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isaw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gat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sanum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akamur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d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r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htsuk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ull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utomat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agnost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yste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rtifici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telligen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s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cytoscop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dentif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esen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istolog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ssociat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(wi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ideo)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intest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Endos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9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89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408-41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0268542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16/j.gie.2018.09.024]</w:t>
      </w:r>
    </w:p>
    <w:p w14:paraId="7602A77D" w14:textId="2D9A9649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30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Takenaka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K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htsuk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uji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eg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uzuk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himiz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shim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kiyam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tobayash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agahor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i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tsuok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atanab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velopm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alid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ep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eur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etwork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ccurat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valu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mag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ro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tient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enterolog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0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158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150-2157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2060000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53/j.gastro.2020.02.012]</w:t>
      </w:r>
    </w:p>
    <w:p w14:paraId="5EE06736" w14:textId="62AF9864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3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Salleron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J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ane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'Aga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eyrin-Biroule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ffectivenes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searc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o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ecessit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ethodologic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hallenge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J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rohns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olit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6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10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96-1102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6944416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93/ecco-jcc/jjw068]</w:t>
      </w:r>
    </w:p>
    <w:p w14:paraId="61E465BF" w14:textId="73EB8955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32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Waljee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AK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alla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I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hen-Mekelbur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i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i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ud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idha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W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h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iggi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DR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velopm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alid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chi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arn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del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edic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miss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tient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derat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ever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roh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JAMA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Netw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Op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9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2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19372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107482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01/jamanetworkopen.2019.3721]</w:t>
      </w:r>
    </w:p>
    <w:p w14:paraId="12203624" w14:textId="2D877805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3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Waljee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AK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i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ud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h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ovan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idha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W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iggi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DR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edict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rticosteroid-Fre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iolog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miss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edolizumab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rohn'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lastRenderedPageBreak/>
        <w:t>Disease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Inflamm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Bowel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D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8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24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185-1192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966891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93/ibd/izy031]</w:t>
      </w:r>
    </w:p>
    <w:p w14:paraId="78C9D02D" w14:textId="7198C775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34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Waljee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AK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i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ud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h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ovan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idha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W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iggi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DR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edict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rticosteroid-fre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miss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edolizumab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Aliment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Pharmacol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Th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8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47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763-772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935951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111/apt.14510]</w:t>
      </w:r>
    </w:p>
    <w:p w14:paraId="71444B07" w14:textId="64B3AF91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3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Biasci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D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C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o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omb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o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w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hma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ar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rk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cKinne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F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yo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mi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GC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lood-bas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ognost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iomark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BD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u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9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68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386-139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103019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136/gutjnl-2019-318343]</w:t>
      </w:r>
    </w:p>
    <w:p w14:paraId="63FF2EF9" w14:textId="155ED70B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36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Choi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YI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rk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hu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W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i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O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h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H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i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i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rk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i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J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velopm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chi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arn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d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edic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5-Yea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isk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art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iolog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gent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tient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o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(IBD)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-CD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etwork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udy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J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lin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M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0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9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427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311450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3390/jcm9113427]</w:t>
      </w:r>
    </w:p>
    <w:p w14:paraId="4FB9E1CB" w14:textId="6215759B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37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Waljee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AK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ips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ital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ha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i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h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alla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ovan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idha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W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aywar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iggi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DR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edict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ospitaliz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utpati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rticosteroi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o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tient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s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chi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arning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Inflamm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Bowel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D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7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24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45-5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9272474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93/ibd/izx007]</w:t>
      </w:r>
    </w:p>
    <w:p w14:paraId="291812B2" w14:textId="60452B58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38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Waljee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AK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oy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C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a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xen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ar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Zh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iggi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D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lgorithm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utperfor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etabolit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est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edict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spon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tient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o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iopurine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lin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enterol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Hepato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0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8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43-150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9835986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16/j.cgh.2009.09.031]</w:t>
      </w:r>
    </w:p>
    <w:p w14:paraId="1B920A5D" w14:textId="463E0F09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3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Vind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I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i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es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nuds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eders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lkja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ak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ers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ew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ørregaar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esgaar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endts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unkhol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CC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ud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roup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creas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cidenc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o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creas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urge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at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penhag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it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unt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03-2005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opulation-bas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ud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rom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anis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roh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atabase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Am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J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astroentero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06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101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274-1282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677194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111/j.1572-0241.2006.00552.x]</w:t>
      </w:r>
    </w:p>
    <w:p w14:paraId="4CA44124" w14:textId="1DBEB7F5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lastRenderedPageBreak/>
        <w:t>40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Li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J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Qi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M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rtifici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telligen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o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urr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atu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pportunitie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hin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Med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J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(Engl)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0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133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757-75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213236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97/CM9.0000000000000714]</w:t>
      </w:r>
    </w:p>
    <w:p w14:paraId="5463D420" w14:textId="25DB5A40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4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Mossotto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E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sht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elh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eatti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cArthu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D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n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lassific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aediatr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o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s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chi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arning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Sci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Rep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7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7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427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8546534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38/s41598-017-02606-2]</w:t>
      </w:r>
    </w:p>
    <w:p w14:paraId="14CDA57F" w14:textId="2D55CDDB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42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Douglas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GM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ans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on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M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un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meau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ielawsk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P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ayl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l-Oma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ussel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ol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angill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GI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imberg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ulti-omic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fferentiall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lassif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at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reatm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utcom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ediatr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rohn'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Microbiom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8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6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9335008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186/s40168-018-0398-3]</w:t>
      </w:r>
    </w:p>
    <w:p w14:paraId="3052B2C2" w14:textId="1F45A9A2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4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Duttagupta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R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Rienz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ia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r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ollub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a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earne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udolp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awan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B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how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ama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ett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C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on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W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enome-wid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p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irculat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iRN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iomarker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lcerat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liti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PLoS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O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2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7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3124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2359580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371/journal.pone.0031241]</w:t>
      </w:r>
    </w:p>
    <w:p w14:paraId="6FA08A1A" w14:textId="7C43F559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44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Sandberg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K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arg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aee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Updat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agnos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nagemen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lammato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w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ease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urr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Probl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Pediatr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Adolesc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Health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Car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0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50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078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240253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16/j.cppeds.2020.100785]</w:t>
      </w:r>
    </w:p>
    <w:p w14:paraId="7CDEE82D" w14:textId="5616320E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4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Oppenheim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M</w:t>
      </w:r>
      <w:r w:rsidRPr="002B5EAC">
        <w:rPr>
          <w:rFonts w:ascii="Book Antiqua" w:hAnsi="Book Antiqua"/>
          <w:color w:val="201F35"/>
        </w:rPr>
        <w:t>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eph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awking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rtifici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telligen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oul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reates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sast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um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istory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[cited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2021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Apr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11].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hAnsi="Book Antiqua"/>
          <w:color w:val="201F35"/>
        </w:rPr>
        <w:t>Availabl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rom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ttps://www.independent.co.uk/news/people/stephen-hawking-artificial-intelligence-diaster-human-history-leverhulme-centre-cambridge-a7371106.html</w:t>
      </w:r>
    </w:p>
    <w:p w14:paraId="0E7DF35F" w14:textId="64985939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46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eastAsia="Book Antiqua" w:hAnsi="Book Antiqua" w:cs="Book Antiqua"/>
          <w:b/>
          <w:bCs/>
          <w:color w:val="000000"/>
        </w:rPr>
        <w:t>Buhrmester</w:t>
      </w:r>
      <w:r w:rsidR="00C50688" w:rsidRPr="002B5EA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b/>
          <w:bCs/>
          <w:color w:val="000000"/>
        </w:rPr>
        <w:t>V,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Münch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D,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Arens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M.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Analysis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of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Explainers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of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Black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Box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Deep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Neural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Networks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for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Computer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Vision: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A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Survey.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2019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Preprint.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Available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from:</w:t>
      </w:r>
      <w:r w:rsidR="00C50688" w:rsidRPr="002B5EAC">
        <w:rPr>
          <w:rFonts w:ascii="Book Antiqua" w:eastAsia="Book Antiqua" w:hAnsi="Book Antiqua" w:cs="Book Antiqua"/>
          <w:color w:val="000000"/>
        </w:rPr>
        <w:t xml:space="preserve"> </w:t>
      </w:r>
      <w:r w:rsidRPr="002B5EAC">
        <w:rPr>
          <w:rFonts w:ascii="Book Antiqua" w:eastAsia="Book Antiqua" w:hAnsi="Book Antiqua" w:cs="Book Antiqua"/>
          <w:color w:val="000000"/>
        </w:rPr>
        <w:t>arXiv:1911.12116</w:t>
      </w:r>
    </w:p>
    <w:p w14:paraId="10EE4214" w14:textId="4558B358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47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Hatcher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M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eetebr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form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echnolog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utur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eal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re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J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Med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Sys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04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28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673-688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561529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23/b:joms.0000044969.66510.d5]</w:t>
      </w:r>
    </w:p>
    <w:p w14:paraId="1F69C672" w14:textId="1CB2E5C1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48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Borgli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H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hambawit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medsru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H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ick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h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skel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and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ogorelov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ux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guy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TD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ohans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riwodz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ensl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arcia-Cej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chmid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T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amm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iegl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alvors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ang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yperKvasir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lastRenderedPageBreak/>
        <w:t>comprehensiv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ulti-clas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mag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ide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atase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astrointestin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y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Sci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Dat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0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7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83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285998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038/s41597-020-00622-y]</w:t>
      </w:r>
    </w:p>
    <w:p w14:paraId="37EEBA56" w14:textId="6AF94CF3" w:rsidR="00B04807" w:rsidRPr="002B5EAC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4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van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der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Sommen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F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roof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ruyvenber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utt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er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cke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cho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J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urver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With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or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Y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yr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ergm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JGHM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Machi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arn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I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ndoscopy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ractica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uidanc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ow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to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nterpre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novel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ield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Gu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20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69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35-204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32393540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136/gutjnl-2019-320466]</w:t>
      </w:r>
    </w:p>
    <w:p w14:paraId="5C6F548D" w14:textId="472D9AFE" w:rsidR="00B04807" w:rsidRPr="00B04807" w:rsidRDefault="00B04807" w:rsidP="00923FAA">
      <w:pPr>
        <w:pStyle w:val="a7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2B5EAC">
        <w:rPr>
          <w:rFonts w:ascii="Book Antiqua" w:hAnsi="Book Antiqua"/>
          <w:color w:val="201F35"/>
        </w:rPr>
        <w:t>50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Cohen</w:t>
      </w:r>
      <w:r w:rsidR="00C50688" w:rsidRPr="002B5EAC">
        <w:rPr>
          <w:rFonts w:ascii="Book Antiqua" w:hAnsi="Book Antiqua"/>
          <w:b/>
          <w:bCs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JF</w:t>
      </w:r>
      <w:r w:rsidRPr="002B5EAC">
        <w:rPr>
          <w:rFonts w:ascii="Book Antiqua" w:hAnsi="Book Antiqua"/>
          <w:color w:val="201F35"/>
        </w:rPr>
        <w:t>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Korevaa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ltma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G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run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atsoni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CA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oof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Irwi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Levin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itsma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JB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e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Ve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HC,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Bossuyt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PM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AR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5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guidelines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for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reporting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iagnostic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ccuracy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studies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xplanatio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and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laboration.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BMJ</w:t>
      </w:r>
      <w:r w:rsidR="00C50688" w:rsidRPr="002B5EAC">
        <w:rPr>
          <w:rFonts w:ascii="Book Antiqua" w:hAnsi="Book Antiqua"/>
          <w:i/>
          <w:iCs/>
          <w:color w:val="201F35"/>
        </w:rPr>
        <w:t xml:space="preserve"> </w:t>
      </w:r>
      <w:r w:rsidRPr="002B5EAC">
        <w:rPr>
          <w:rFonts w:ascii="Book Antiqua" w:hAnsi="Book Antiqua"/>
          <w:i/>
          <w:iCs/>
          <w:color w:val="201F35"/>
        </w:rPr>
        <w:t>Open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016;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b/>
          <w:bCs/>
          <w:color w:val="201F35"/>
        </w:rPr>
        <w:t>6</w:t>
      </w:r>
      <w:r w:rsidRPr="002B5EAC">
        <w:rPr>
          <w:rFonts w:ascii="Book Antiqua" w:hAnsi="Book Antiqua"/>
          <w:color w:val="201F35"/>
        </w:rPr>
        <w:t>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e012799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[PMID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28137831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DOI:</w:t>
      </w:r>
      <w:r w:rsidR="00C50688" w:rsidRPr="002B5EAC">
        <w:rPr>
          <w:rFonts w:ascii="Book Antiqua" w:hAnsi="Book Antiqua"/>
          <w:color w:val="201F35"/>
        </w:rPr>
        <w:t xml:space="preserve"> </w:t>
      </w:r>
      <w:r w:rsidRPr="002B5EAC">
        <w:rPr>
          <w:rFonts w:ascii="Book Antiqua" w:hAnsi="Book Antiqua"/>
          <w:color w:val="201F35"/>
        </w:rPr>
        <w:t>10.1136/bmjopen-2016-012799]</w:t>
      </w:r>
    </w:p>
    <w:bookmarkEnd w:id="4"/>
    <w:p w14:paraId="57D5CB42" w14:textId="0F52325C" w:rsidR="00B04807" w:rsidRPr="00B04807" w:rsidRDefault="00B04807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B04807" w:rsidRPr="00B0480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FE37FBD" w14:textId="77777777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7C052B96" w14:textId="57AB5D53" w:rsidR="00A77B3E" w:rsidRDefault="00923FAA" w:rsidP="00923FAA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B04807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L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receiv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FB390B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lectu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fe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fr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Janssen-Cilag</w:t>
      </w:r>
      <w:r>
        <w:rPr>
          <w:rFonts w:ascii="Book Antiqua" w:eastAsia="Book Antiqua" w:hAnsi="Book Antiqua" w:cs="Book Antiqua"/>
          <w:color w:val="000000"/>
        </w:rPr>
        <w:t>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Buris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h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receiv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consul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fe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fr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Celgen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Janssen-Cilag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AbbVi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Vif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Pharma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Janse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Ferring;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lectur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fee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fr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Abbvi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Pfizer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MSD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Pharmacosmo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Taked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Pharma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unrestric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gra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suppor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from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Taked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Pharm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Tillot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587D35">
        <w:rPr>
          <w:rFonts w:ascii="Book Antiqua" w:eastAsia="Book Antiqua" w:hAnsi="Book Antiqua" w:cs="Book Antiqua"/>
          <w:color w:val="000000"/>
        </w:rPr>
        <w:t>Pharma.</w:t>
      </w:r>
    </w:p>
    <w:p w14:paraId="439139BA" w14:textId="77777777" w:rsidR="00923FAA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D661BCA" w14:textId="51609014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C50688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tic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pen-acces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rticl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a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a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lec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-hou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dito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ul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eer-review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xtern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viewers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tribu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ccordanc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it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reat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ommon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ttributi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nCommerci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C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Y-N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4.0)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icens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hich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ermit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ther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o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stribute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mix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dapt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uil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p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ork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n-commercially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icen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i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rivativ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ork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ifferent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erms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vid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rigina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work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properl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i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s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s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non-commercial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See: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01450FCB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17B9884" w14:textId="062894C4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t>Manuscript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source: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Invite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anuscript</w:t>
      </w:r>
    </w:p>
    <w:p w14:paraId="0D96DB85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F703AE8" w14:textId="7904FD87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t>Peer-review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started: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pril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28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2021</w:t>
      </w:r>
    </w:p>
    <w:p w14:paraId="3F90BBF6" w14:textId="1875BBE1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t>First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decision: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Jun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13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2021</w:t>
      </w:r>
    </w:p>
    <w:p w14:paraId="2E879294" w14:textId="0B6A31DC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t>Article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in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press: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765F0">
        <w:rPr>
          <w:rFonts w:ascii="Book Antiqua" w:eastAsia="宋体" w:hAnsi="Book Antiqua" w:hint="eastAsia"/>
          <w:color w:val="000000" w:themeColor="text1"/>
        </w:rPr>
        <w:t>Au</w:t>
      </w:r>
      <w:r w:rsidR="008765F0">
        <w:rPr>
          <w:rFonts w:ascii="Book Antiqua" w:eastAsia="宋体" w:hAnsi="Book Antiqua"/>
          <w:color w:val="000000" w:themeColor="text1"/>
        </w:rPr>
        <w:t>gust</w:t>
      </w:r>
      <w:r w:rsidR="00C50688">
        <w:rPr>
          <w:rFonts w:ascii="Book Antiqua" w:eastAsia="宋体" w:hAnsi="Book Antiqua"/>
          <w:color w:val="000000" w:themeColor="text1"/>
        </w:rPr>
        <w:t xml:space="preserve"> </w:t>
      </w:r>
      <w:r w:rsidR="008765F0">
        <w:rPr>
          <w:rFonts w:ascii="Book Antiqua" w:eastAsia="宋体" w:hAnsi="Book Antiqua"/>
          <w:color w:val="000000" w:themeColor="text1"/>
        </w:rPr>
        <w:t>16</w:t>
      </w:r>
      <w:r w:rsidR="008765F0" w:rsidRPr="00F06907">
        <w:rPr>
          <w:rFonts w:ascii="Book Antiqua" w:eastAsia="宋体" w:hAnsi="Book Antiqua"/>
          <w:color w:val="000000" w:themeColor="text1"/>
        </w:rPr>
        <w:t>,</w:t>
      </w:r>
      <w:r w:rsidR="00C50688">
        <w:rPr>
          <w:rFonts w:ascii="Book Antiqua" w:eastAsia="宋体" w:hAnsi="Book Antiqua"/>
          <w:color w:val="000000" w:themeColor="text1"/>
        </w:rPr>
        <w:t xml:space="preserve"> </w:t>
      </w:r>
      <w:r w:rsidR="008765F0" w:rsidRPr="00F06907">
        <w:rPr>
          <w:rFonts w:ascii="Book Antiqua" w:eastAsia="宋体" w:hAnsi="Book Antiqua"/>
          <w:color w:val="000000" w:themeColor="text1"/>
        </w:rPr>
        <w:t>2021</w:t>
      </w:r>
    </w:p>
    <w:p w14:paraId="220EF2D0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285CE22" w14:textId="0406A886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t>Specialty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type: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astroenterolog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n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hepatology</w:t>
      </w:r>
    </w:p>
    <w:p w14:paraId="5241CD82" w14:textId="638D49A0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t>Country/Territory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of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origin: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enmark</w:t>
      </w:r>
    </w:p>
    <w:p w14:paraId="4175E84A" w14:textId="3C5CDEFC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t>Peer-review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596BBB" w:rsidRPr="00B04807">
        <w:rPr>
          <w:rFonts w:ascii="Book Antiqua" w:eastAsia="Book Antiqua" w:hAnsi="Book Antiqua" w:cs="Book Antiqua"/>
          <w:b/>
          <w:color w:val="000000"/>
        </w:rPr>
        <w:t>report</w:t>
      </w:r>
      <w:r w:rsidR="00596BBB">
        <w:rPr>
          <w:rFonts w:ascii="Book Antiqua" w:eastAsia="Book Antiqua" w:hAnsi="Book Antiqua" w:cs="Book Antiqua"/>
          <w:b/>
          <w:color w:val="000000"/>
        </w:rPr>
        <w:t>'</w:t>
      </w:r>
      <w:r w:rsidR="00596BBB" w:rsidRPr="00B04807">
        <w:rPr>
          <w:rFonts w:ascii="Book Antiqua" w:eastAsia="Book Antiqua" w:hAnsi="Book Antiqua" w:cs="Book Antiqua"/>
          <w:b/>
          <w:color w:val="000000"/>
        </w:rPr>
        <w:t>s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scientific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quality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635D4695" w14:textId="15B4972B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Grad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Excellent):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0</w:t>
      </w:r>
    </w:p>
    <w:p w14:paraId="0C69AAF5" w14:textId="37F847B2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Grad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Very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good):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B</w:t>
      </w:r>
    </w:p>
    <w:p w14:paraId="4CD030E6" w14:textId="08845C42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Grad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Good):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</w:t>
      </w:r>
    </w:p>
    <w:p w14:paraId="69F0D4B9" w14:textId="608259C6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Grad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D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Fair):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0</w:t>
      </w:r>
    </w:p>
    <w:p w14:paraId="571DAFFF" w14:textId="210DA541" w:rsidR="00A77B3E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color w:val="000000"/>
        </w:rPr>
        <w:t>Grad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(Poor):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0</w:t>
      </w:r>
    </w:p>
    <w:p w14:paraId="28F5ADF8" w14:textId="77777777" w:rsidR="00A77B3E" w:rsidRPr="00B04807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41FBEE2" w14:textId="776AB8BC" w:rsidR="00B04807" w:rsidRPr="00B04807" w:rsidRDefault="00923FAA" w:rsidP="00923FAA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t>P-Reviewer: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habru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F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El-Shabraw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H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Kamran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,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i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A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S-Editor: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Liu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M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L-Editor: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 </w:t>
      </w:r>
      <w:r w:rsidR="00FB390B">
        <w:rPr>
          <w:rFonts w:ascii="Book Antiqua" w:eastAsia="Book Antiqua" w:hAnsi="Book Antiqua" w:cs="Book Antiqua"/>
          <w:color w:val="000000"/>
        </w:rPr>
        <w:t>Webst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FB390B">
        <w:rPr>
          <w:rFonts w:ascii="Book Antiqua" w:eastAsia="Book Antiqua" w:hAnsi="Book Antiqua" w:cs="Book Antiqua"/>
          <w:color w:val="000000"/>
        </w:rPr>
        <w:t>J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P-Editor: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765F0" w:rsidRPr="008765F0">
        <w:rPr>
          <w:rFonts w:ascii="Book Antiqua" w:eastAsia="Book Antiqua" w:hAnsi="Book Antiqua" w:cs="Book Antiqua"/>
          <w:color w:val="000000"/>
        </w:rPr>
        <w:t>X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8765F0" w:rsidRPr="008765F0">
        <w:rPr>
          <w:rFonts w:ascii="Book Antiqua" w:eastAsia="Book Antiqua" w:hAnsi="Book Antiqua" w:cs="Book Antiqua"/>
          <w:color w:val="000000"/>
        </w:rPr>
        <w:t>YX</w:t>
      </w:r>
    </w:p>
    <w:p w14:paraId="0D9498E2" w14:textId="5B5EA18E" w:rsidR="00B04807" w:rsidRPr="00B04807" w:rsidRDefault="00B04807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B04807">
        <w:rPr>
          <w:rFonts w:ascii="Book Antiqua" w:eastAsia="Book Antiqua" w:hAnsi="Book Antiqua" w:cs="Book Antiqua"/>
          <w:b/>
          <w:color w:val="000000"/>
        </w:rPr>
        <w:br w:type="page"/>
      </w:r>
      <w:r w:rsidRPr="00B04807">
        <w:rPr>
          <w:rFonts w:ascii="Book Antiqua" w:eastAsia="Book Antiqua" w:hAnsi="Book Antiqua" w:cs="Book Antiqua"/>
          <w:b/>
          <w:color w:val="000000"/>
        </w:rPr>
        <w:lastRenderedPageBreak/>
        <w:t>Table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1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Recommendations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for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reporting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of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studies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regarding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artificial</w:t>
      </w:r>
      <w:r w:rsidR="00C50688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b/>
          <w:color w:val="000000"/>
        </w:rPr>
        <w:t>intelligence</w:t>
      </w:r>
    </w:p>
    <w:tbl>
      <w:tblPr>
        <w:tblStyle w:val="Gittertabel5-mrk-farve11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9"/>
        <w:gridCol w:w="7213"/>
      </w:tblGrid>
      <w:tr w:rsidR="00B04807" w:rsidRPr="00B04807" w14:paraId="2A7CBA13" w14:textId="77777777" w:rsidTr="008C52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8B9E0E2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auto"/>
                <w:lang w:eastAsia="da-DK"/>
              </w:rPr>
            </w:pPr>
            <w:r w:rsidRPr="00B04807">
              <w:rPr>
                <w:rFonts w:ascii="Book Antiqua" w:eastAsia="Times New Roman" w:hAnsi="Book Antiqua"/>
                <w:color w:val="auto"/>
                <w:lang w:eastAsia="da-DK"/>
              </w:rPr>
              <w:t>Section</w:t>
            </w:r>
          </w:p>
        </w:tc>
        <w:tc>
          <w:tcPr>
            <w:tcW w:w="7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DF4FC38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/>
                <w:color w:val="auto"/>
                <w:lang w:eastAsia="da-DK"/>
              </w:rPr>
            </w:pPr>
            <w:r w:rsidRPr="00B04807">
              <w:rPr>
                <w:rFonts w:ascii="Book Antiqua" w:eastAsia="Times New Roman" w:hAnsi="Book Antiqua"/>
                <w:color w:val="auto"/>
                <w:lang w:eastAsia="da-DK"/>
              </w:rPr>
              <w:t>Requirements</w:t>
            </w:r>
          </w:p>
        </w:tc>
      </w:tr>
      <w:tr w:rsidR="00B04807" w:rsidRPr="00B04807" w14:paraId="3C378AED" w14:textId="77777777" w:rsidTr="008C5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DFB3A8E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auto"/>
                <w:lang w:eastAsia="da-DK"/>
              </w:rPr>
            </w:pPr>
            <w:r w:rsidRPr="00B04807">
              <w:rPr>
                <w:rFonts w:ascii="Book Antiqua" w:eastAsia="Times New Roman" w:hAnsi="Book Antiqua"/>
                <w:color w:val="auto"/>
                <w:lang w:eastAsia="da-DK"/>
              </w:rPr>
              <w:t>Method</w:t>
            </w:r>
          </w:p>
        </w:tc>
        <w:tc>
          <w:tcPr>
            <w:tcW w:w="721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A021048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/>
                <w:lang w:eastAsia="da-DK"/>
              </w:rPr>
            </w:pPr>
          </w:p>
        </w:tc>
      </w:tr>
      <w:tr w:rsidR="00B04807" w:rsidRPr="00B04807" w14:paraId="448CFF85" w14:textId="77777777" w:rsidTr="008C5281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shd w:val="clear" w:color="auto" w:fill="auto"/>
            <w:noWrap/>
            <w:hideMark/>
          </w:tcPr>
          <w:p w14:paraId="39D967CF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color w:val="auto"/>
                <w:lang w:eastAsia="da-DK"/>
              </w:rPr>
            </w:pPr>
          </w:p>
        </w:tc>
        <w:tc>
          <w:tcPr>
            <w:tcW w:w="7213" w:type="dxa"/>
            <w:shd w:val="clear" w:color="auto" w:fill="auto"/>
            <w:hideMark/>
          </w:tcPr>
          <w:p w14:paraId="64705580" w14:textId="778EB3A8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/>
                <w:lang w:eastAsia="da-DK"/>
              </w:rPr>
            </w:pPr>
            <w:r w:rsidRPr="00B04807">
              <w:rPr>
                <w:rFonts w:ascii="Book Antiqua" w:eastAsia="Times New Roman" w:hAnsi="Book Antiqua"/>
                <w:lang w:eastAsia="da-DK"/>
              </w:rPr>
              <w:t>Origin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of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datase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n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description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of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he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cquisition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process</w:t>
            </w:r>
          </w:p>
        </w:tc>
      </w:tr>
      <w:tr w:rsidR="00B04807" w:rsidRPr="00B04807" w14:paraId="7A2B7E64" w14:textId="77777777" w:rsidTr="008C5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shd w:val="clear" w:color="auto" w:fill="auto"/>
            <w:noWrap/>
            <w:hideMark/>
          </w:tcPr>
          <w:p w14:paraId="703359FF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auto"/>
                <w:lang w:eastAsia="da-DK"/>
              </w:rPr>
            </w:pPr>
          </w:p>
        </w:tc>
        <w:tc>
          <w:tcPr>
            <w:tcW w:w="7213" w:type="dxa"/>
            <w:shd w:val="clear" w:color="auto" w:fill="auto"/>
            <w:hideMark/>
          </w:tcPr>
          <w:p w14:paraId="7D106CD1" w14:textId="6555BBB0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/>
                <w:lang w:eastAsia="da-DK"/>
              </w:rPr>
            </w:pPr>
            <w:r w:rsidRPr="00B04807">
              <w:rPr>
                <w:rFonts w:ascii="Book Antiqua" w:eastAsia="Times New Roman" w:hAnsi="Book Antiqua"/>
                <w:lang w:eastAsia="da-DK"/>
              </w:rPr>
              <w:t>Pre-processing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methods</w:t>
            </w:r>
          </w:p>
        </w:tc>
      </w:tr>
      <w:tr w:rsidR="00B04807" w:rsidRPr="00B04807" w14:paraId="2AF34980" w14:textId="77777777" w:rsidTr="008C528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shd w:val="clear" w:color="auto" w:fill="auto"/>
            <w:noWrap/>
            <w:hideMark/>
          </w:tcPr>
          <w:p w14:paraId="719CB4E4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auto"/>
                <w:lang w:eastAsia="da-DK"/>
              </w:rPr>
            </w:pPr>
          </w:p>
        </w:tc>
        <w:tc>
          <w:tcPr>
            <w:tcW w:w="7213" w:type="dxa"/>
            <w:shd w:val="clear" w:color="auto" w:fill="auto"/>
            <w:hideMark/>
          </w:tcPr>
          <w:p w14:paraId="23D484B1" w14:textId="38C2E73E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/>
                <w:lang w:eastAsia="da-DK"/>
              </w:rPr>
            </w:pPr>
            <w:r w:rsidRPr="00B04807">
              <w:rPr>
                <w:rFonts w:ascii="Book Antiqua" w:eastAsia="Times New Roman" w:hAnsi="Book Antiqua"/>
                <w:lang w:eastAsia="da-DK"/>
              </w:rPr>
              <w:t>Definition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of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groun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ruth</w:t>
            </w:r>
          </w:p>
        </w:tc>
      </w:tr>
      <w:tr w:rsidR="00B04807" w:rsidRPr="00B04807" w14:paraId="7C018382" w14:textId="77777777" w:rsidTr="008C5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shd w:val="clear" w:color="auto" w:fill="auto"/>
            <w:noWrap/>
            <w:hideMark/>
          </w:tcPr>
          <w:p w14:paraId="52578D1D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auto"/>
                <w:lang w:eastAsia="da-DK"/>
              </w:rPr>
            </w:pPr>
          </w:p>
        </w:tc>
        <w:tc>
          <w:tcPr>
            <w:tcW w:w="7213" w:type="dxa"/>
            <w:shd w:val="clear" w:color="auto" w:fill="auto"/>
            <w:hideMark/>
          </w:tcPr>
          <w:p w14:paraId="03CD74AB" w14:textId="53860AA5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/>
                <w:lang w:eastAsia="da-DK"/>
              </w:rPr>
            </w:pPr>
            <w:r w:rsidRPr="00B04807">
              <w:rPr>
                <w:rFonts w:ascii="Book Antiqua" w:eastAsia="Times New Roman" w:hAnsi="Book Antiqua"/>
                <w:lang w:eastAsia="da-DK"/>
              </w:rPr>
              <w:t>Spli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of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data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se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n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shoul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include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raining,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validation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n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es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set.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clear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statemen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ha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he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es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se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is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no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use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o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une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hyperparameters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or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in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he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selection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of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he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model</w:t>
            </w:r>
          </w:p>
        </w:tc>
      </w:tr>
      <w:tr w:rsidR="00B04807" w:rsidRPr="00B04807" w14:paraId="3327C9B3" w14:textId="77777777" w:rsidTr="008C5281">
        <w:trPr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shd w:val="clear" w:color="auto" w:fill="auto"/>
            <w:noWrap/>
            <w:hideMark/>
          </w:tcPr>
          <w:p w14:paraId="611F05B0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auto"/>
                <w:lang w:eastAsia="da-DK"/>
              </w:rPr>
            </w:pPr>
          </w:p>
        </w:tc>
        <w:tc>
          <w:tcPr>
            <w:tcW w:w="7213" w:type="dxa"/>
            <w:shd w:val="clear" w:color="auto" w:fill="auto"/>
            <w:hideMark/>
          </w:tcPr>
          <w:p w14:paraId="7E2A2DB1" w14:textId="40D85395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/>
                <w:lang w:eastAsia="da-DK"/>
              </w:rPr>
            </w:pPr>
            <w:r w:rsidRPr="00B04807">
              <w:rPr>
                <w:rFonts w:ascii="Book Antiqua" w:eastAsia="Times New Roman" w:hAnsi="Book Antiqua"/>
                <w:lang w:eastAsia="da-DK"/>
              </w:rPr>
              <w:t>Metho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n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rchitecture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used,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whether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i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is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pretraine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or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not,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n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wha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datase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i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is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pretraine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on</w:t>
            </w:r>
          </w:p>
        </w:tc>
      </w:tr>
      <w:tr w:rsidR="00B04807" w:rsidRPr="00B04807" w14:paraId="0025361E" w14:textId="77777777" w:rsidTr="008C5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shd w:val="clear" w:color="auto" w:fill="auto"/>
            <w:noWrap/>
            <w:hideMark/>
          </w:tcPr>
          <w:p w14:paraId="1871AF2C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auto"/>
                <w:lang w:eastAsia="da-DK"/>
              </w:rPr>
            </w:pPr>
          </w:p>
        </w:tc>
        <w:tc>
          <w:tcPr>
            <w:tcW w:w="7213" w:type="dxa"/>
            <w:shd w:val="clear" w:color="auto" w:fill="auto"/>
            <w:hideMark/>
          </w:tcPr>
          <w:p w14:paraId="5C59E7F9" w14:textId="46BFC93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/>
                <w:lang w:eastAsia="da-DK"/>
              </w:rPr>
            </w:pPr>
            <w:r w:rsidRPr="00B04807">
              <w:rPr>
                <w:rFonts w:ascii="Book Antiqua" w:eastAsia="Times New Roman" w:hAnsi="Book Antiqua"/>
                <w:lang w:eastAsia="da-DK"/>
              </w:rPr>
              <w:t>Full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echnical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detail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shoul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be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include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in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supplementary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files</w:t>
            </w:r>
          </w:p>
        </w:tc>
      </w:tr>
      <w:tr w:rsidR="00B04807" w:rsidRPr="00B04807" w14:paraId="11BF4D49" w14:textId="77777777" w:rsidTr="008C5281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shd w:val="clear" w:color="auto" w:fill="auto"/>
            <w:noWrap/>
            <w:hideMark/>
          </w:tcPr>
          <w:p w14:paraId="2E99DDA3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auto"/>
                <w:lang w:eastAsia="da-DK"/>
              </w:rPr>
            </w:pPr>
          </w:p>
        </w:tc>
        <w:tc>
          <w:tcPr>
            <w:tcW w:w="7213" w:type="dxa"/>
            <w:shd w:val="clear" w:color="auto" w:fill="auto"/>
            <w:hideMark/>
          </w:tcPr>
          <w:p w14:paraId="5FD88DA8" w14:textId="40B3793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/>
                <w:lang w:eastAsia="da-DK"/>
              </w:rPr>
            </w:pPr>
            <w:r w:rsidRPr="00B04807">
              <w:rPr>
                <w:rFonts w:ascii="Book Antiqua" w:eastAsia="Times New Roman" w:hAnsi="Book Antiqua"/>
                <w:lang w:eastAsia="da-DK"/>
              </w:rPr>
              <w:t>Statemen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of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post-selection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nalyses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n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why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hese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re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conducted</w:t>
            </w:r>
          </w:p>
        </w:tc>
      </w:tr>
      <w:tr w:rsidR="00B04807" w:rsidRPr="00B04807" w14:paraId="7FF8C73F" w14:textId="77777777" w:rsidTr="008C5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shd w:val="clear" w:color="auto" w:fill="auto"/>
            <w:noWrap/>
            <w:hideMark/>
          </w:tcPr>
          <w:p w14:paraId="7304A888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auto"/>
                <w:lang w:eastAsia="da-DK"/>
              </w:rPr>
            </w:pPr>
            <w:r w:rsidRPr="00B04807">
              <w:rPr>
                <w:rFonts w:ascii="Book Antiqua" w:eastAsia="Times New Roman" w:hAnsi="Book Antiqua"/>
                <w:color w:val="auto"/>
                <w:lang w:eastAsia="da-DK"/>
              </w:rPr>
              <w:t>Results</w:t>
            </w:r>
          </w:p>
        </w:tc>
        <w:tc>
          <w:tcPr>
            <w:tcW w:w="7213" w:type="dxa"/>
            <w:shd w:val="clear" w:color="auto" w:fill="auto"/>
            <w:noWrap/>
            <w:hideMark/>
          </w:tcPr>
          <w:p w14:paraId="14C26065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/>
                <w:lang w:eastAsia="da-DK"/>
              </w:rPr>
            </w:pPr>
          </w:p>
        </w:tc>
      </w:tr>
      <w:tr w:rsidR="00B04807" w:rsidRPr="00B04807" w14:paraId="3DC8906A" w14:textId="77777777" w:rsidTr="008C5281">
        <w:trPr>
          <w:trHeight w:val="1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shd w:val="clear" w:color="auto" w:fill="auto"/>
            <w:noWrap/>
            <w:hideMark/>
          </w:tcPr>
          <w:p w14:paraId="0600C3CF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color w:val="auto"/>
                <w:lang w:eastAsia="da-DK"/>
              </w:rPr>
            </w:pPr>
          </w:p>
        </w:tc>
        <w:tc>
          <w:tcPr>
            <w:tcW w:w="7213" w:type="dxa"/>
            <w:shd w:val="clear" w:color="auto" w:fill="auto"/>
            <w:hideMark/>
          </w:tcPr>
          <w:p w14:paraId="6664A2DB" w14:textId="33D89DCF" w:rsidR="00B04807" w:rsidRPr="00B04807" w:rsidRDefault="00B04807" w:rsidP="00FB390B">
            <w:pPr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/>
                <w:lang w:eastAsia="da-DK"/>
              </w:rPr>
            </w:pPr>
            <w:r w:rsidRPr="00B04807">
              <w:rPr>
                <w:rFonts w:ascii="Book Antiqua" w:eastAsia="Times New Roman" w:hAnsi="Book Antiqua"/>
                <w:lang w:eastAsia="da-DK"/>
              </w:rPr>
              <w:t>A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complete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repor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of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ll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results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incl</w:t>
            </w:r>
            <w:r w:rsidR="00FB390B">
              <w:rPr>
                <w:rFonts w:ascii="Book Antiqua" w:eastAsia="Times New Roman" w:hAnsi="Book Antiqua"/>
                <w:lang w:eastAsia="da-DK"/>
              </w:rPr>
              <w:t>uding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bu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no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restricte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o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UC,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sensitivity,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specificity,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ccuracy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n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kappa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value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for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he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overall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model's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performance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n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not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for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selecte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asks</w:t>
            </w:r>
          </w:p>
        </w:tc>
      </w:tr>
      <w:tr w:rsidR="00B04807" w:rsidRPr="00B04807" w14:paraId="53339466" w14:textId="77777777" w:rsidTr="008C5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shd w:val="clear" w:color="auto" w:fill="auto"/>
            <w:noWrap/>
            <w:hideMark/>
          </w:tcPr>
          <w:p w14:paraId="5258F8B7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auto"/>
                <w:lang w:eastAsia="da-DK"/>
              </w:rPr>
            </w:pPr>
            <w:r w:rsidRPr="00B04807">
              <w:rPr>
                <w:rFonts w:ascii="Book Antiqua" w:eastAsia="Times New Roman" w:hAnsi="Book Antiqua"/>
                <w:color w:val="auto"/>
                <w:lang w:eastAsia="da-DK"/>
              </w:rPr>
              <w:t>Discussion</w:t>
            </w:r>
          </w:p>
        </w:tc>
        <w:tc>
          <w:tcPr>
            <w:tcW w:w="7213" w:type="dxa"/>
            <w:shd w:val="clear" w:color="auto" w:fill="auto"/>
            <w:noWrap/>
            <w:hideMark/>
          </w:tcPr>
          <w:p w14:paraId="3A4A65E3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/>
                <w:lang w:eastAsia="da-DK"/>
              </w:rPr>
            </w:pPr>
          </w:p>
        </w:tc>
      </w:tr>
      <w:tr w:rsidR="00B04807" w:rsidRPr="00B04807" w14:paraId="63B345FC" w14:textId="77777777" w:rsidTr="008C528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shd w:val="clear" w:color="auto" w:fill="auto"/>
            <w:noWrap/>
            <w:hideMark/>
          </w:tcPr>
          <w:p w14:paraId="7CD0EC36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 w:cs="Times New Roman"/>
                <w:color w:val="auto"/>
                <w:lang w:eastAsia="da-DK"/>
              </w:rPr>
            </w:pPr>
          </w:p>
        </w:tc>
        <w:tc>
          <w:tcPr>
            <w:tcW w:w="7213" w:type="dxa"/>
            <w:shd w:val="clear" w:color="auto" w:fill="auto"/>
            <w:hideMark/>
          </w:tcPr>
          <w:p w14:paraId="7602C7AE" w14:textId="20AD0D76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/>
                <w:lang w:eastAsia="da-DK"/>
              </w:rPr>
            </w:pPr>
            <w:r w:rsidRPr="00B04807">
              <w:rPr>
                <w:rFonts w:ascii="Book Antiqua" w:eastAsia="Times New Roman" w:hAnsi="Book Antiqua"/>
                <w:lang w:eastAsia="da-DK"/>
              </w:rPr>
              <w:t>Risks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of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overfitting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n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bias</w:t>
            </w:r>
          </w:p>
        </w:tc>
      </w:tr>
      <w:tr w:rsidR="00B04807" w:rsidRPr="00B04807" w14:paraId="6EE72B75" w14:textId="77777777" w:rsidTr="008C52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shd w:val="clear" w:color="auto" w:fill="auto"/>
            <w:noWrap/>
            <w:hideMark/>
          </w:tcPr>
          <w:p w14:paraId="6F90C46A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auto"/>
                <w:lang w:eastAsia="da-DK"/>
              </w:rPr>
            </w:pPr>
          </w:p>
        </w:tc>
        <w:tc>
          <w:tcPr>
            <w:tcW w:w="7213" w:type="dxa"/>
            <w:shd w:val="clear" w:color="auto" w:fill="auto"/>
            <w:noWrap/>
            <w:hideMark/>
          </w:tcPr>
          <w:p w14:paraId="1FCBF79E" w14:textId="01F52623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 Antiqua" w:eastAsia="Times New Roman" w:hAnsi="Book Antiqua"/>
                <w:lang w:eastAsia="da-DK"/>
              </w:rPr>
            </w:pPr>
            <w:r w:rsidRPr="00B04807">
              <w:rPr>
                <w:rFonts w:ascii="Book Antiqua" w:eastAsia="Times New Roman" w:hAnsi="Book Antiqua"/>
                <w:lang w:eastAsia="da-DK"/>
              </w:rPr>
              <w:t>Generalisability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and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cautions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o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take</w:t>
            </w:r>
          </w:p>
        </w:tc>
      </w:tr>
      <w:tr w:rsidR="00B04807" w:rsidRPr="00B04807" w14:paraId="361EB0E5" w14:textId="77777777" w:rsidTr="008C528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57B1726" w14:textId="77777777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Times New Roman" w:hAnsi="Book Antiqua"/>
                <w:color w:val="auto"/>
                <w:lang w:eastAsia="da-DK"/>
              </w:rPr>
            </w:pPr>
          </w:p>
        </w:tc>
        <w:tc>
          <w:tcPr>
            <w:tcW w:w="7213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E33D928" w14:textId="788A0671" w:rsidR="00B04807" w:rsidRPr="00B04807" w:rsidRDefault="00B04807" w:rsidP="00923FAA">
            <w:pPr>
              <w:adjustRightInd w:val="0"/>
              <w:snapToGrid w:val="0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 Antiqua" w:eastAsia="Times New Roman" w:hAnsi="Book Antiqua"/>
                <w:lang w:eastAsia="da-DK"/>
              </w:rPr>
            </w:pPr>
            <w:r w:rsidRPr="00B04807">
              <w:rPr>
                <w:rFonts w:ascii="Book Antiqua" w:eastAsia="Times New Roman" w:hAnsi="Book Antiqua"/>
                <w:lang w:eastAsia="da-DK"/>
              </w:rPr>
              <w:t>Clinical</w:t>
            </w:r>
            <w:r w:rsidR="00C50688">
              <w:rPr>
                <w:rFonts w:ascii="Book Antiqua" w:eastAsia="Times New Roman" w:hAnsi="Book Antiqua"/>
                <w:lang w:eastAsia="da-DK"/>
              </w:rPr>
              <w:t xml:space="preserve"> </w:t>
            </w:r>
            <w:r w:rsidRPr="00B04807">
              <w:rPr>
                <w:rFonts w:ascii="Book Antiqua" w:eastAsia="Times New Roman" w:hAnsi="Book Antiqua"/>
                <w:lang w:eastAsia="da-DK"/>
              </w:rPr>
              <w:t>implementation</w:t>
            </w:r>
          </w:p>
        </w:tc>
      </w:tr>
    </w:tbl>
    <w:p w14:paraId="29481D57" w14:textId="77777777" w:rsidR="00AA2A62" w:rsidRDefault="00B8211E" w:rsidP="00923FAA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  <w:sectPr w:rsidR="00AA2A6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Book Antiqua" w:hAnsi="Book Antiqua" w:hint="eastAsia"/>
          <w:lang w:eastAsia="zh-CN"/>
        </w:rPr>
        <w:t>A</w:t>
      </w:r>
      <w:r>
        <w:rPr>
          <w:rFonts w:ascii="Book Antiqua" w:hAnsi="Book Antiqua"/>
          <w:lang w:eastAsia="zh-CN"/>
        </w:rPr>
        <w:t>UC:</w:t>
      </w:r>
      <w:r w:rsidR="00C50688">
        <w:rPr>
          <w:rFonts w:ascii="Book Antiqua" w:hAnsi="Book Antiqua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Pr="00B04807">
        <w:rPr>
          <w:rFonts w:ascii="Book Antiqua" w:eastAsia="Book Antiqua" w:hAnsi="Book Antiqua" w:cs="Book Antiqua"/>
          <w:color w:val="000000"/>
        </w:rPr>
        <w:t>rea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und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the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receiv</w:t>
      </w:r>
      <w:r w:rsidR="00FB390B">
        <w:rPr>
          <w:rFonts w:ascii="Book Antiqua" w:eastAsia="Book Antiqua" w:hAnsi="Book Antiqua" w:cs="Book Antiqua"/>
          <w:color w:val="000000"/>
        </w:rPr>
        <w:t>er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operating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="00FB390B">
        <w:rPr>
          <w:rFonts w:ascii="Book Antiqua" w:eastAsia="Book Antiqua" w:hAnsi="Book Antiqua" w:cs="Book Antiqua"/>
          <w:color w:val="000000"/>
        </w:rPr>
        <w:t>characteristic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  <w:r w:rsidRPr="00B04807">
        <w:rPr>
          <w:rFonts w:ascii="Book Antiqua" w:eastAsia="Book Antiqua" w:hAnsi="Book Antiqua" w:cs="Book Antiqua"/>
          <w:color w:val="000000"/>
        </w:rPr>
        <w:t>curve</w:t>
      </w:r>
      <w:r>
        <w:rPr>
          <w:rFonts w:ascii="Book Antiqua" w:eastAsia="Book Antiqua" w:hAnsi="Book Antiqua" w:cs="Book Antiqua"/>
          <w:color w:val="000000"/>
        </w:rPr>
        <w:t>.</w:t>
      </w:r>
      <w:r w:rsidR="00C50688">
        <w:rPr>
          <w:rFonts w:ascii="Book Antiqua" w:eastAsia="Book Antiqua" w:hAnsi="Book Antiqua" w:cs="Book Antiqua"/>
          <w:color w:val="000000"/>
        </w:rPr>
        <w:t xml:space="preserve"> </w:t>
      </w:r>
    </w:p>
    <w:p w14:paraId="3C3292E7" w14:textId="77777777" w:rsidR="00AA2A62" w:rsidRDefault="00AA2A62" w:rsidP="00AA2A62">
      <w:pPr>
        <w:jc w:val="center"/>
        <w:rPr>
          <w:rFonts w:ascii="Book Antiqua" w:hAnsi="Book Antiqua"/>
          <w:sz w:val="21"/>
          <w:szCs w:val="22"/>
        </w:rPr>
      </w:pPr>
    </w:p>
    <w:p w14:paraId="7B3A8619" w14:textId="457097DD" w:rsidR="00AA2A62" w:rsidRDefault="00AA2A62" w:rsidP="00AA2A62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688A00AF" wp14:editId="1802FB55">
            <wp:extent cx="2498725" cy="1435100"/>
            <wp:effectExtent l="0" t="0" r="0" b="0"/>
            <wp:docPr id="2" name="图片 2" descr="徽标, 公司名称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徽标, 公司名称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725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779A7" w14:textId="77777777" w:rsidR="00AA2A62" w:rsidRDefault="00AA2A62" w:rsidP="00AA2A62">
      <w:pPr>
        <w:jc w:val="center"/>
        <w:rPr>
          <w:rFonts w:ascii="Book Antiqua" w:hAnsi="Book Antiqua"/>
        </w:rPr>
      </w:pPr>
    </w:p>
    <w:p w14:paraId="5E42A5DA" w14:textId="77777777" w:rsidR="00AA2A62" w:rsidRDefault="00AA2A62" w:rsidP="00AA2A62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3DE18026" w14:textId="77777777" w:rsidR="00AA2A62" w:rsidRDefault="00AA2A62" w:rsidP="00AA2A62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0EFE177C" w14:textId="77777777" w:rsidR="00AA2A62" w:rsidRDefault="00AA2A62" w:rsidP="00AA2A62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44D7B62E" w14:textId="77777777" w:rsidR="00AA2A62" w:rsidRDefault="00AA2A62" w:rsidP="00AA2A62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2274DD27" w14:textId="77777777" w:rsidR="00AA2A62" w:rsidRDefault="00AA2A62" w:rsidP="00AA2A62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7854DDDB" w14:textId="77777777" w:rsidR="00AA2A62" w:rsidRDefault="00AA2A62" w:rsidP="00AA2A62">
      <w:pPr>
        <w:jc w:val="center"/>
        <w:rPr>
          <w:rFonts w:ascii="Book Antiqua" w:hAnsi="Book Antiqua" w:cstheme="minorBidi"/>
          <w:sz w:val="21"/>
          <w:szCs w:val="22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6AD01FB4" w14:textId="77777777" w:rsidR="00AA2A62" w:rsidRDefault="00AA2A62" w:rsidP="00AA2A62">
      <w:pPr>
        <w:jc w:val="center"/>
        <w:rPr>
          <w:rFonts w:ascii="Book Antiqua" w:hAnsi="Book Antiqua"/>
        </w:rPr>
      </w:pPr>
    </w:p>
    <w:p w14:paraId="4D5D340D" w14:textId="77777777" w:rsidR="00AA2A62" w:rsidRDefault="00AA2A62" w:rsidP="00AA2A62">
      <w:pPr>
        <w:jc w:val="center"/>
        <w:rPr>
          <w:rFonts w:ascii="Book Antiqua" w:hAnsi="Book Antiqua"/>
        </w:rPr>
      </w:pPr>
    </w:p>
    <w:p w14:paraId="0BA2B3B6" w14:textId="77777777" w:rsidR="00AA2A62" w:rsidRDefault="00AA2A62" w:rsidP="00AA2A62">
      <w:pPr>
        <w:jc w:val="center"/>
        <w:rPr>
          <w:rFonts w:ascii="Book Antiqua" w:hAnsi="Book Antiqua"/>
        </w:rPr>
      </w:pPr>
    </w:p>
    <w:p w14:paraId="7BD5108D" w14:textId="5A9C08CB" w:rsidR="00AA2A62" w:rsidRDefault="00AA2A62" w:rsidP="00AA2A62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11491836" wp14:editId="744372E7">
            <wp:extent cx="1445895" cy="1435100"/>
            <wp:effectExtent l="0" t="0" r="1905" b="0"/>
            <wp:docPr id="1" name="图片 1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895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8DD58" w14:textId="77777777" w:rsidR="00AA2A62" w:rsidRDefault="00AA2A62" w:rsidP="00AA2A62">
      <w:pPr>
        <w:jc w:val="center"/>
        <w:rPr>
          <w:rFonts w:ascii="Book Antiqua" w:hAnsi="Book Antiqua"/>
        </w:rPr>
      </w:pPr>
    </w:p>
    <w:p w14:paraId="7B805700" w14:textId="77777777" w:rsidR="00AA2A62" w:rsidRDefault="00AA2A62" w:rsidP="00AA2A62">
      <w:pPr>
        <w:jc w:val="center"/>
        <w:rPr>
          <w:rFonts w:ascii="Book Antiqua" w:hAnsi="Book Antiqua"/>
        </w:rPr>
      </w:pPr>
    </w:p>
    <w:p w14:paraId="059699A2" w14:textId="77777777" w:rsidR="00AA2A62" w:rsidRDefault="00AA2A62" w:rsidP="00AA2A62">
      <w:pPr>
        <w:jc w:val="center"/>
        <w:rPr>
          <w:rFonts w:ascii="Book Antiqua" w:hAnsi="Book Antiqua"/>
        </w:rPr>
      </w:pPr>
    </w:p>
    <w:p w14:paraId="7D908E6D" w14:textId="77777777" w:rsidR="00AA2A62" w:rsidRDefault="00AA2A62" w:rsidP="00AA2A62">
      <w:pPr>
        <w:jc w:val="center"/>
        <w:rPr>
          <w:rFonts w:ascii="Book Antiqua" w:hAnsi="Book Antiqua"/>
        </w:rPr>
      </w:pPr>
    </w:p>
    <w:p w14:paraId="2DB4DCBE" w14:textId="77777777" w:rsidR="00AA2A62" w:rsidRDefault="00AA2A62" w:rsidP="00AA2A62">
      <w:pPr>
        <w:jc w:val="center"/>
        <w:rPr>
          <w:rFonts w:ascii="Book Antiqua" w:hAnsi="Book Antiqua"/>
        </w:rPr>
      </w:pPr>
    </w:p>
    <w:p w14:paraId="0E85234B" w14:textId="77777777" w:rsidR="00AA2A62" w:rsidRDefault="00AA2A62" w:rsidP="00AA2A62">
      <w:pPr>
        <w:jc w:val="center"/>
        <w:rPr>
          <w:rFonts w:ascii="Book Antiqua" w:hAnsi="Book Antiqua"/>
        </w:rPr>
      </w:pPr>
    </w:p>
    <w:p w14:paraId="24A7A58D" w14:textId="77777777" w:rsidR="00AA2A62" w:rsidRDefault="00AA2A62" w:rsidP="00AA2A62">
      <w:pPr>
        <w:jc w:val="center"/>
        <w:rPr>
          <w:rFonts w:ascii="Book Antiqua" w:hAnsi="Book Antiqua"/>
        </w:rPr>
      </w:pPr>
    </w:p>
    <w:p w14:paraId="4E86D9A1" w14:textId="77777777" w:rsidR="00AA2A62" w:rsidRDefault="00AA2A62" w:rsidP="00AA2A62">
      <w:pPr>
        <w:jc w:val="center"/>
        <w:rPr>
          <w:rFonts w:ascii="Book Antiqua" w:hAnsi="Book Antiqua"/>
        </w:rPr>
      </w:pPr>
    </w:p>
    <w:p w14:paraId="2657D34D" w14:textId="77777777" w:rsidR="00AA2A62" w:rsidRDefault="00AA2A62" w:rsidP="00AA2A62">
      <w:pPr>
        <w:jc w:val="center"/>
        <w:rPr>
          <w:rFonts w:ascii="Book Antiqua" w:hAnsi="Book Antiqua"/>
        </w:rPr>
      </w:pPr>
    </w:p>
    <w:p w14:paraId="1251F456" w14:textId="77777777" w:rsidR="00AA2A62" w:rsidRDefault="00AA2A62" w:rsidP="00AA2A62">
      <w:pPr>
        <w:jc w:val="right"/>
        <w:rPr>
          <w:rFonts w:ascii="Book Antiqua" w:hAnsi="Book Antiqua"/>
          <w:color w:val="000000" w:themeColor="text1"/>
        </w:rPr>
      </w:pPr>
    </w:p>
    <w:p w14:paraId="6D174608" w14:textId="77777777" w:rsidR="00AA2A62" w:rsidRDefault="00AA2A62" w:rsidP="00AA2A62">
      <w:pPr>
        <w:jc w:val="center"/>
        <w:rPr>
          <w:rFonts w:ascii="Book Antiqua" w:hAnsi="Book Antiqua"/>
          <w:color w:val="000000" w:themeColor="text1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>© 2021 Baishideng Publishing Group Inc. All rights reserved.</w:t>
      </w:r>
      <w:r>
        <w:rPr>
          <w:rFonts w:ascii="Book Antiqua" w:hAnsi="Book Antiqua"/>
          <w:color w:val="000000" w:themeColor="text1"/>
        </w:rPr>
        <w:fldChar w:fldCharType="begin"/>
      </w:r>
      <w:r>
        <w:rPr>
          <w:rFonts w:ascii="Book Antiqua" w:hAnsi="Book Antiqua"/>
          <w:color w:val="000000" w:themeColor="text1"/>
        </w:rPr>
        <w:instrText xml:space="preserve"> ADDIN EN.REFLIST </w:instrText>
      </w:r>
      <w:r>
        <w:rPr>
          <w:rFonts w:ascii="Book Antiqua" w:hAnsi="Book Antiqua"/>
          <w:color w:val="000000" w:themeColor="text1"/>
        </w:rPr>
        <w:fldChar w:fldCharType="end"/>
      </w:r>
    </w:p>
    <w:p w14:paraId="35340DD0" w14:textId="37B1564A" w:rsidR="00A77B3E" w:rsidRPr="00AA2A62" w:rsidRDefault="00A77B3E" w:rsidP="00923FAA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</w:p>
    <w:sectPr w:rsidR="00A77B3E" w:rsidRPr="00AA2A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D8DCD" w14:textId="77777777" w:rsidR="003D03AA" w:rsidRDefault="003D03AA" w:rsidP="00B04807">
      <w:r>
        <w:separator/>
      </w:r>
    </w:p>
  </w:endnote>
  <w:endnote w:type="continuationSeparator" w:id="0">
    <w:p w14:paraId="1F12A99D" w14:textId="77777777" w:rsidR="003D03AA" w:rsidRDefault="003D03AA" w:rsidP="00B04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006736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93FBD59" w14:textId="23CDF4EB" w:rsidR="00923FAA" w:rsidRDefault="00923FAA" w:rsidP="00923FAA">
            <w:pPr>
              <w:pStyle w:val="a5"/>
              <w:jc w:val="right"/>
            </w:pPr>
            <w:r w:rsidRPr="00923FAA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923FAA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923FAA">
              <w:rPr>
                <w:rFonts w:ascii="Book Antiqua" w:hAnsi="Book Antiqua"/>
                <w:b/>
                <w:bCs/>
                <w:sz w:val="24"/>
                <w:szCs w:val="24"/>
              </w:rPr>
              <w:instrText>PAGE</w:instrText>
            </w:r>
            <w:r w:rsidRPr="00923FAA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C50688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1</w:t>
            </w:r>
            <w:r w:rsidRPr="00923FAA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 w:rsidRPr="00923FAA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923FAA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923FAA">
              <w:rPr>
                <w:rFonts w:ascii="Book Antiqua" w:hAnsi="Book Antiqua"/>
                <w:b/>
                <w:bCs/>
                <w:sz w:val="24"/>
                <w:szCs w:val="24"/>
              </w:rPr>
              <w:instrText>NUMPAGES</w:instrText>
            </w:r>
            <w:r w:rsidRPr="00923FAA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C50688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2</w:t>
            </w:r>
            <w:r w:rsidRPr="00923FAA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47AC3F8" w14:textId="77777777" w:rsidR="00923FAA" w:rsidRDefault="00923FA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F6002" w14:textId="77777777" w:rsidR="003D03AA" w:rsidRDefault="003D03AA" w:rsidP="00B04807">
      <w:r>
        <w:separator/>
      </w:r>
    </w:p>
  </w:footnote>
  <w:footnote w:type="continuationSeparator" w:id="0">
    <w:p w14:paraId="7ADDC8D4" w14:textId="77777777" w:rsidR="003D03AA" w:rsidRDefault="003D03AA" w:rsidP="00B048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7MwNzI1MTMwNzNX0lEKTi0uzszPAykwqgUAnmFCOSwAAAA="/>
  </w:docVars>
  <w:rsids>
    <w:rsidRoot w:val="00A77B3E"/>
    <w:rsid w:val="00001E37"/>
    <w:rsid w:val="00014779"/>
    <w:rsid w:val="000842C1"/>
    <w:rsid w:val="000A5CBD"/>
    <w:rsid w:val="001B3A10"/>
    <w:rsid w:val="002159EA"/>
    <w:rsid w:val="00291772"/>
    <w:rsid w:val="002B5EAC"/>
    <w:rsid w:val="003D03AA"/>
    <w:rsid w:val="00491E57"/>
    <w:rsid w:val="004B51A1"/>
    <w:rsid w:val="00596BBB"/>
    <w:rsid w:val="005C1ED8"/>
    <w:rsid w:val="00661CCC"/>
    <w:rsid w:val="00665CD6"/>
    <w:rsid w:val="006B7A13"/>
    <w:rsid w:val="006E1DA3"/>
    <w:rsid w:val="006F1A22"/>
    <w:rsid w:val="007B0DBF"/>
    <w:rsid w:val="008530FB"/>
    <w:rsid w:val="008765F0"/>
    <w:rsid w:val="00893451"/>
    <w:rsid w:val="008D47F7"/>
    <w:rsid w:val="00912086"/>
    <w:rsid w:val="00923FAA"/>
    <w:rsid w:val="009B252E"/>
    <w:rsid w:val="009B481F"/>
    <w:rsid w:val="009D2C22"/>
    <w:rsid w:val="00A77B3E"/>
    <w:rsid w:val="00A83F45"/>
    <w:rsid w:val="00AA2A62"/>
    <w:rsid w:val="00B04807"/>
    <w:rsid w:val="00B22412"/>
    <w:rsid w:val="00B3511B"/>
    <w:rsid w:val="00B8211E"/>
    <w:rsid w:val="00BD6F62"/>
    <w:rsid w:val="00C50688"/>
    <w:rsid w:val="00C839C9"/>
    <w:rsid w:val="00CA2A55"/>
    <w:rsid w:val="00D029AF"/>
    <w:rsid w:val="00D56D96"/>
    <w:rsid w:val="00D9278E"/>
    <w:rsid w:val="00DC6A0F"/>
    <w:rsid w:val="00EF7927"/>
    <w:rsid w:val="00F82283"/>
    <w:rsid w:val="00F9516A"/>
    <w:rsid w:val="00FB390B"/>
    <w:rsid w:val="00FD46D5"/>
    <w:rsid w:val="00FF1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041462"/>
  <w15:docId w15:val="{657705D7-0D24-445D-B15F-D137B9D27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B048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B0480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0480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04807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B04807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table" w:customStyle="1" w:styleId="Gittertabel5-mrk-farve11">
    <w:name w:val="Gittertabel 5 - mørk - farve 11"/>
    <w:basedOn w:val="a1"/>
    <w:uiPriority w:val="50"/>
    <w:rsid w:val="00B04807"/>
    <w:rPr>
      <w:rFonts w:asciiTheme="minorHAnsi" w:hAnsiTheme="minorHAnsi" w:cstheme="minorBidi"/>
      <w:sz w:val="21"/>
      <w:szCs w:val="21"/>
      <w:lang w:val="en-GB"/>
    </w:rPr>
    <w:tblPr>
      <w:tblStyleRowBandSize w:val="1"/>
      <w:tblStyleColBandSize w:val="1"/>
      <w:tblBorders>
        <w:top w:val="single" w:sz="4" w:space="0" w:color="CAEACE" w:themeColor="background1"/>
        <w:left w:val="single" w:sz="4" w:space="0" w:color="CAEACE" w:themeColor="background1"/>
        <w:bottom w:val="single" w:sz="4" w:space="0" w:color="CAEACE" w:themeColor="background1"/>
        <w:right w:val="single" w:sz="4" w:space="0" w:color="CAEACE" w:themeColor="background1"/>
        <w:insideH w:val="single" w:sz="4" w:space="0" w:color="CAEACE" w:themeColor="background1"/>
        <w:insideV w:val="single" w:sz="4" w:space="0" w:color="CAEACE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CAEACE" w:themeColor="background1"/>
      </w:rPr>
      <w:tblPr/>
      <w:tcPr>
        <w:tcBorders>
          <w:top w:val="single" w:sz="4" w:space="0" w:color="CAEACE" w:themeColor="background1"/>
          <w:left w:val="single" w:sz="4" w:space="0" w:color="CAEACE" w:themeColor="background1"/>
          <w:right w:val="single" w:sz="4" w:space="0" w:color="CAEACE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CAEACE" w:themeColor="background1"/>
      </w:rPr>
      <w:tblPr/>
      <w:tcPr>
        <w:tcBorders>
          <w:left w:val="single" w:sz="4" w:space="0" w:color="CAEACE" w:themeColor="background1"/>
          <w:bottom w:val="single" w:sz="4" w:space="0" w:color="CAEACE" w:themeColor="background1"/>
          <w:right w:val="single" w:sz="4" w:space="0" w:color="CAEACE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CAEACE" w:themeColor="background1"/>
      </w:rPr>
      <w:tblPr/>
      <w:tcPr>
        <w:tcBorders>
          <w:top w:val="single" w:sz="4" w:space="0" w:color="CAEACE" w:themeColor="background1"/>
          <w:left w:val="single" w:sz="4" w:space="0" w:color="CAEACE" w:themeColor="background1"/>
          <w:bottom w:val="single" w:sz="4" w:space="0" w:color="CAEACE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CAEACE" w:themeColor="background1"/>
      </w:rPr>
      <w:tblPr/>
      <w:tcPr>
        <w:tcBorders>
          <w:top w:val="single" w:sz="4" w:space="0" w:color="CAEACE" w:themeColor="background1"/>
          <w:bottom w:val="single" w:sz="4" w:space="0" w:color="CAEACE" w:themeColor="background1"/>
          <w:right w:val="single" w:sz="4" w:space="0" w:color="CAEACE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a8">
    <w:name w:val="Balloon Text"/>
    <w:basedOn w:val="a"/>
    <w:link w:val="a9"/>
    <w:rsid w:val="000A5CBD"/>
    <w:rPr>
      <w:rFonts w:ascii="Tahoma" w:hAnsi="Tahoma" w:cs="Tahoma"/>
      <w:sz w:val="16"/>
      <w:szCs w:val="16"/>
    </w:rPr>
  </w:style>
  <w:style w:type="character" w:customStyle="1" w:styleId="a9">
    <w:name w:val="批注框文本 字符"/>
    <w:basedOn w:val="a0"/>
    <w:link w:val="a8"/>
    <w:rsid w:val="000A5CBD"/>
    <w:rPr>
      <w:rFonts w:ascii="Tahoma" w:hAnsi="Tahoma" w:cs="Tahoma"/>
      <w:sz w:val="16"/>
      <w:szCs w:val="16"/>
    </w:rPr>
  </w:style>
  <w:style w:type="character" w:styleId="aa">
    <w:name w:val="Hyperlink"/>
    <w:basedOn w:val="a0"/>
    <w:unhideWhenUsed/>
    <w:rsid w:val="002159EA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893451"/>
    <w:rPr>
      <w:color w:val="605E5C"/>
      <w:shd w:val="clear" w:color="auto" w:fill="E1DFDD"/>
    </w:rPr>
  </w:style>
  <w:style w:type="paragraph" w:styleId="ac">
    <w:name w:val="Revision"/>
    <w:hidden/>
    <w:uiPriority w:val="99"/>
    <w:semiHidden/>
    <w:rsid w:val="00665CD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60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E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E3F3C0-98D4-4BB7-8415-AFB7C6BD2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22</Pages>
  <Words>5414</Words>
  <Characters>30866</Characters>
  <Application>Microsoft Office Word</Application>
  <DocSecurity>0</DocSecurity>
  <Lines>257</Lines>
  <Paragraphs>7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6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</dc:creator>
  <cp:lastModifiedBy>Wang, Linyutong</cp:lastModifiedBy>
  <cp:revision>19</cp:revision>
  <dcterms:created xsi:type="dcterms:W3CDTF">2021-09-02T08:13:00Z</dcterms:created>
  <dcterms:modified xsi:type="dcterms:W3CDTF">2021-09-06T05:44:00Z</dcterms:modified>
</cp:coreProperties>
</file>